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204E" w:rsidRPr="00A9219E" w:rsidRDefault="00B2204E" w:rsidP="00B2204E">
      <w:pPr>
        <w:snapToGrid w:val="0"/>
        <w:spacing w:line="440" w:lineRule="exact"/>
        <w:jc w:val="center"/>
        <w:rPr>
          <w:rFonts w:ascii="Arial" w:eastAsia="微軟正黑體" w:hAnsi="Arial"/>
          <w:sz w:val="40"/>
          <w:szCs w:val="40"/>
        </w:rPr>
      </w:pPr>
      <w:r>
        <w:rPr>
          <w:rFonts w:ascii="新細明體" w:hAnsi="新細明體" w:cs="新細明體"/>
          <w:noProof/>
          <w:kern w:val="0"/>
          <w:szCs w:val="24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30296A6" wp14:editId="255A5033">
                <wp:simplePos x="0" y="0"/>
                <wp:positionH relativeFrom="column">
                  <wp:posOffset>1062073</wp:posOffset>
                </wp:positionH>
                <wp:positionV relativeFrom="paragraph">
                  <wp:posOffset>-139700</wp:posOffset>
                </wp:positionV>
                <wp:extent cx="6445250" cy="458470"/>
                <wp:effectExtent l="0" t="0" r="0" b="0"/>
                <wp:wrapNone/>
                <wp:docPr id="909" name="文字方塊 9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45250" cy="4584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217E23" w:rsidRDefault="00B2204E" w:rsidP="00B2204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17E23">
                              <w:rPr>
                                <w:rFonts w:ascii="Arial" w:eastAsia="微軟正黑體" w:hAnsi="Arial" w:hint="eastAsia"/>
                                <w:sz w:val="28"/>
                                <w:szCs w:val="28"/>
                              </w:rPr>
                              <w:t>國立</w:t>
                            </w:r>
                            <w:proofErr w:type="gramStart"/>
                            <w:r w:rsidRPr="00217E23">
                              <w:rPr>
                                <w:rFonts w:ascii="Arial" w:eastAsia="微軟正黑體" w:hAnsi="Arial" w:hint="eastAsia"/>
                                <w:sz w:val="28"/>
                                <w:szCs w:val="28"/>
                              </w:rPr>
                              <w:t>臺</w:t>
                            </w:r>
                            <w:proofErr w:type="gramEnd"/>
                            <w:r w:rsidRPr="00217E23">
                              <w:rPr>
                                <w:rFonts w:ascii="Arial" w:eastAsia="微軟正黑體" w:hAnsi="Arial" w:hint="eastAsia"/>
                                <w:sz w:val="28"/>
                                <w:szCs w:val="28"/>
                              </w:rPr>
                              <w:t>中科技大學</w:t>
                            </w:r>
                            <w:r w:rsidRPr="00217E23">
                              <w:rPr>
                                <w:rFonts w:ascii="Arial" w:eastAsia="微軟正黑體" w:hAnsi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17E23">
                              <w:rPr>
                                <w:rFonts w:ascii="Arial" w:eastAsia="微軟正黑體" w:hAnsi="Arial" w:hint="eastAsia"/>
                                <w:sz w:val="28"/>
                                <w:szCs w:val="28"/>
                              </w:rPr>
                              <w:t>流通管理系</w:t>
                            </w:r>
                            <w:r w:rsidRPr="00217E23">
                              <w:rPr>
                                <w:rFonts w:ascii="Arial" w:eastAsia="微軟正黑體" w:hAnsi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17E23">
                              <w:rPr>
                                <w:rFonts w:ascii="Arial" w:eastAsia="微軟正黑體" w:hAnsi="Arial" w:hint="eastAsia"/>
                                <w:sz w:val="28"/>
                                <w:szCs w:val="28"/>
                              </w:rPr>
                              <w:t>二技部</w:t>
                            </w:r>
                            <w:r w:rsidRPr="00217E23">
                              <w:rPr>
                                <w:rFonts w:ascii="Arial" w:eastAsia="微軟正黑體" w:hAnsi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17E23">
                              <w:rPr>
                                <w:rFonts w:ascii="Arial" w:eastAsia="微軟正黑體" w:hAnsi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Arial" w:eastAsia="微軟正黑體" w:hAnsi="Arial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521FC2">
                              <w:rPr>
                                <w:rFonts w:ascii="Arial" w:eastAsia="微軟正黑體" w:hAnsi="Arial" w:hint="eastAsia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Pr="00217E23">
                              <w:rPr>
                                <w:rFonts w:ascii="Arial" w:eastAsia="微軟正黑體" w:hAnsi="Arial" w:hint="eastAsia"/>
                                <w:b/>
                                <w:sz w:val="28"/>
                                <w:szCs w:val="28"/>
                              </w:rPr>
                              <w:t>學年度入學新生</w:t>
                            </w:r>
                            <w:r>
                              <w:rPr>
                                <w:rFonts w:ascii="Arial" w:eastAsia="微軟正黑體" w:hAnsi="Arial" w:hint="eastAsia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217E23">
                              <w:rPr>
                                <w:rFonts w:ascii="Arial" w:eastAsia="微軟正黑體" w:hAnsi="Arial" w:hint="eastAsia"/>
                                <w:sz w:val="28"/>
                                <w:szCs w:val="28"/>
                              </w:rPr>
                              <w:t>課程地圖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0296A6" id="_x0000_t202" coordsize="21600,21600" o:spt="202" path="m,l,21600r21600,l21600,xe">
                <v:stroke joinstyle="miter"/>
                <v:path gradientshapeok="t" o:connecttype="rect"/>
              </v:shapetype>
              <v:shape id="文字方塊 909" o:spid="_x0000_s1026" type="#_x0000_t202" style="position:absolute;left:0;text-align:left;margin-left:83.65pt;margin-top:-11pt;width:507.5pt;height:36.1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" filled="f" stroked="f" strokeweight=".5pt">
                <v:textbox>
                  <w:txbxContent>
                    <w:p w:rsidR="00B2204E" w:rsidRPr="00217E23" w:rsidRDefault="00B2204E" w:rsidP="00B2204E">
                      <w:pPr>
                        <w:rPr>
                          <w:sz w:val="28"/>
                          <w:szCs w:val="28"/>
                        </w:rPr>
                      </w:pPr>
                      <w:r w:rsidRPr="00217E23">
                        <w:rPr>
                          <w:rFonts w:ascii="Arial" w:eastAsia="微軟正黑體" w:hAnsi="Arial" w:hint="eastAsia"/>
                          <w:sz w:val="28"/>
                          <w:szCs w:val="28"/>
                        </w:rPr>
                        <w:t>國立</w:t>
                      </w:r>
                      <w:proofErr w:type="gramStart"/>
                      <w:r w:rsidRPr="00217E23">
                        <w:rPr>
                          <w:rFonts w:ascii="Arial" w:eastAsia="微軟正黑體" w:hAnsi="Arial" w:hint="eastAsia"/>
                          <w:sz w:val="28"/>
                          <w:szCs w:val="28"/>
                        </w:rPr>
                        <w:t>臺</w:t>
                      </w:r>
                      <w:proofErr w:type="gramEnd"/>
                      <w:r w:rsidRPr="00217E23">
                        <w:rPr>
                          <w:rFonts w:ascii="Arial" w:eastAsia="微軟正黑體" w:hAnsi="Arial" w:hint="eastAsia"/>
                          <w:sz w:val="28"/>
                          <w:szCs w:val="28"/>
                        </w:rPr>
                        <w:t>中科技大學</w:t>
                      </w:r>
                      <w:r w:rsidRPr="00217E23">
                        <w:rPr>
                          <w:rFonts w:ascii="Arial" w:eastAsia="微軟正黑體" w:hAnsi="Arial"/>
                          <w:sz w:val="28"/>
                          <w:szCs w:val="28"/>
                        </w:rPr>
                        <w:t xml:space="preserve"> </w:t>
                      </w:r>
                      <w:r w:rsidRPr="00217E23">
                        <w:rPr>
                          <w:rFonts w:ascii="Arial" w:eastAsia="微軟正黑體" w:hAnsi="Arial" w:hint="eastAsia"/>
                          <w:sz w:val="28"/>
                          <w:szCs w:val="28"/>
                        </w:rPr>
                        <w:t>流通管理系</w:t>
                      </w:r>
                      <w:r w:rsidRPr="00217E23">
                        <w:rPr>
                          <w:rFonts w:ascii="Arial" w:eastAsia="微軟正黑體" w:hAnsi="Arial"/>
                          <w:sz w:val="28"/>
                          <w:szCs w:val="28"/>
                        </w:rPr>
                        <w:t xml:space="preserve"> </w:t>
                      </w:r>
                      <w:r w:rsidRPr="00217E23">
                        <w:rPr>
                          <w:rFonts w:ascii="Arial" w:eastAsia="微軟正黑體" w:hAnsi="Arial" w:hint="eastAsia"/>
                          <w:sz w:val="28"/>
                          <w:szCs w:val="28"/>
                        </w:rPr>
                        <w:t>二技部</w:t>
                      </w:r>
                      <w:r w:rsidRPr="00217E23">
                        <w:rPr>
                          <w:rFonts w:ascii="Arial" w:eastAsia="微軟正黑體" w:hAnsi="Arial"/>
                          <w:sz w:val="28"/>
                          <w:szCs w:val="28"/>
                        </w:rPr>
                        <w:t xml:space="preserve"> </w:t>
                      </w:r>
                      <w:r w:rsidRPr="00217E23">
                        <w:rPr>
                          <w:rFonts w:ascii="Arial" w:eastAsia="微軟正黑體" w:hAnsi="Arial"/>
                          <w:b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Arial" w:eastAsia="微軟正黑體" w:hAnsi="Arial"/>
                          <w:b/>
                          <w:sz w:val="28"/>
                          <w:szCs w:val="28"/>
                        </w:rPr>
                        <w:t>1</w:t>
                      </w:r>
                      <w:r w:rsidR="00521FC2">
                        <w:rPr>
                          <w:rFonts w:ascii="Arial" w:eastAsia="微軟正黑體" w:hAnsi="Arial" w:hint="eastAsia"/>
                          <w:b/>
                          <w:sz w:val="28"/>
                          <w:szCs w:val="28"/>
                        </w:rPr>
                        <w:t>2</w:t>
                      </w:r>
                      <w:r w:rsidRPr="00217E23">
                        <w:rPr>
                          <w:rFonts w:ascii="Arial" w:eastAsia="微軟正黑體" w:hAnsi="Arial" w:hint="eastAsia"/>
                          <w:b/>
                          <w:sz w:val="28"/>
                          <w:szCs w:val="28"/>
                        </w:rPr>
                        <w:t>學年度入學新生</w:t>
                      </w:r>
                      <w:r>
                        <w:rPr>
                          <w:rFonts w:ascii="Arial" w:eastAsia="微軟正黑體" w:hAnsi="Arial" w:hint="eastAsia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Pr="00217E23">
                        <w:rPr>
                          <w:rFonts w:ascii="Arial" w:eastAsia="微軟正黑體" w:hAnsi="Arial" w:hint="eastAsia"/>
                          <w:sz w:val="28"/>
                          <w:szCs w:val="28"/>
                        </w:rPr>
                        <w:t>課程地圖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eastAsia="微軟正黑體" w:hAnsi="Arial" w:hint="eastAsia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812864" behindDoc="0" locked="0" layoutInCell="1" allowOverlap="1" wp14:anchorId="14C36B9A" wp14:editId="2803B9D4">
                <wp:simplePos x="0" y="0"/>
                <wp:positionH relativeFrom="column">
                  <wp:posOffset>182267</wp:posOffset>
                </wp:positionH>
                <wp:positionV relativeFrom="paragraph">
                  <wp:posOffset>87674</wp:posOffset>
                </wp:positionV>
                <wp:extent cx="749935" cy="648000"/>
                <wp:effectExtent l="76200" t="38100" r="50165" b="114300"/>
                <wp:wrapNone/>
                <wp:docPr id="958" name="群組 9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9935" cy="648000"/>
                          <a:chOff x="40008" y="0"/>
                          <a:chExt cx="749988" cy="648099"/>
                        </a:xfrm>
                      </wpg:grpSpPr>
                      <wps:wsp>
                        <wps:cNvPr id="1477" name="橢圓 1477"/>
                        <wps:cNvSpPr/>
                        <wps:spPr>
                          <a:xfrm>
                            <a:off x="65988" y="0"/>
                            <a:ext cx="684000" cy="648099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0">
                            <a:schemeClr val="accent6"/>
                          </a:lnRef>
                          <a:fillRef idx="3">
                            <a:schemeClr val="accent6"/>
                          </a:fillRef>
                          <a:effectRef idx="3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5" name="文字方塊 1665"/>
                        <wps:cNvSpPr txBox="1"/>
                        <wps:spPr>
                          <a:xfrm>
                            <a:off x="40008" y="86440"/>
                            <a:ext cx="749988" cy="436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A0BE4" w:rsidRDefault="00B2204E" w:rsidP="00B2204E">
                              <w:pPr>
                                <w:jc w:val="distribute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DA0BE4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  <w:t>二技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C36B9A" id="群組 958" o:spid="_x0000_s1027" style="position:absolute;left:0;text-align:left;margin-left:14.35pt;margin-top:6.9pt;width:59.05pt;height:51pt;z-index:251812864;mso-width-relative:margin;mso-height-relative:margin" coordorigin="400" coordsize="7499,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">
                <v:oval id="橢圓 1477" o:spid="_x0000_s1028" style="position:absolute;left:659;width:684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" fillcolor="#77b64e [3033]" stroked="f">
                  <v:fill color2="#6eaa46 [3177]" rotate="t" colors="0 #81b861;.5 #6fb242;1 #61a235" focus="100%" type="gradient">
                    <o:fill v:ext="view" type="gradientUnscaled"/>
                  </v:fill>
                  <v:shadow on="t" color="black" opacity="41287f" offset="0,1.5pt"/>
                </v:oval>
                <v:shape id="文字方塊 1665" o:spid="_x0000_s1029" type="#_x0000_t202" style="position:absolute;left:400;top:864;width:7499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" filled="f" stroked="f" strokeweight=".5pt">
                  <v:textbox>
                    <w:txbxContent>
                      <w:p w:rsidR="00B2204E" w:rsidRPr="00DA0BE4" w:rsidRDefault="00B2204E" w:rsidP="00B2204E">
                        <w:pPr>
                          <w:jc w:val="distribute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DA0BE4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32"/>
                            <w:szCs w:val="32"/>
                          </w:rPr>
                          <w:t>二技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2204E" w:rsidRPr="004D4A82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31FCCD69" wp14:editId="4A61155A">
                <wp:simplePos x="0" y="0"/>
                <wp:positionH relativeFrom="column">
                  <wp:posOffset>6053268</wp:posOffset>
                </wp:positionH>
                <wp:positionV relativeFrom="paragraph">
                  <wp:posOffset>127448</wp:posOffset>
                </wp:positionV>
                <wp:extent cx="535305" cy="251460"/>
                <wp:effectExtent l="0" t="0" r="0" b="0"/>
                <wp:wrapNone/>
                <wp:docPr id="1689" name="文字方塊 16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251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942645" w:rsidRDefault="00B2204E" w:rsidP="00B2204E">
                            <w:pPr>
                              <w:snapToGrid w:val="0"/>
                              <w:spacing w:line="240" w:lineRule="exact"/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22"/>
                              </w:rPr>
                              <w:t>選</w:t>
                            </w:r>
                            <w:r w:rsidRPr="00942645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22"/>
                              </w:rPr>
                              <w:t>修</w:t>
                            </w:r>
                          </w:p>
                          <w:p w:rsidR="00B2204E" w:rsidRDefault="00B2204E" w:rsidP="00B2204E">
                            <w:pPr>
                              <w:snapToGrid w:val="0"/>
                              <w:spacing w:line="240" w:lineRule="exac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FCCD69" id="文字方塊 1689" o:spid="_x0000_s1030" type="#_x0000_t202" style="position:absolute;margin-left:476.65pt;margin-top:10.05pt;width:42.15pt;height:19.8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" filled="f" stroked="f" strokeweight=".5pt">
                <v:textbox>
                  <w:txbxContent>
                    <w:p w:rsidR="00B2204E" w:rsidRPr="00942645" w:rsidRDefault="00B2204E" w:rsidP="00B2204E">
                      <w:pPr>
                        <w:snapToGrid w:val="0"/>
                        <w:spacing w:line="240" w:lineRule="exact"/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22"/>
                        </w:rPr>
                        <w:t>選</w:t>
                      </w:r>
                      <w:r w:rsidRPr="00942645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22"/>
                        </w:rPr>
                        <w:t>修</w:t>
                      </w:r>
                    </w:p>
                    <w:p w:rsidR="00B2204E" w:rsidRDefault="00B2204E" w:rsidP="00B2204E">
                      <w:pPr>
                        <w:snapToGrid w:val="0"/>
                        <w:spacing w:line="240" w:lineRule="exac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097D003B" wp14:editId="1B7E8571">
                <wp:simplePos x="0" y="0"/>
                <wp:positionH relativeFrom="column">
                  <wp:posOffset>4878615</wp:posOffset>
                </wp:positionH>
                <wp:positionV relativeFrom="paragraph">
                  <wp:posOffset>115495</wp:posOffset>
                </wp:positionV>
                <wp:extent cx="535305" cy="251460"/>
                <wp:effectExtent l="0" t="0" r="0" b="0"/>
                <wp:wrapNone/>
                <wp:docPr id="1690" name="文字方塊 1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251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942645" w:rsidRDefault="00B2204E" w:rsidP="00B2204E">
                            <w:pPr>
                              <w:snapToGrid w:val="0"/>
                              <w:spacing w:line="240" w:lineRule="exact"/>
                              <w:jc w:val="center"/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22"/>
                              </w:rPr>
                            </w:pPr>
                            <w:r w:rsidRPr="00942645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22"/>
                              </w:rPr>
                              <w:t>必修</w:t>
                            </w:r>
                          </w:p>
                          <w:p w:rsidR="00B2204E" w:rsidRDefault="00B2204E" w:rsidP="00B2204E">
                            <w:pPr>
                              <w:snapToGrid w:val="0"/>
                              <w:spacing w:line="240" w:lineRule="exac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D003B" id="文字方塊 1690" o:spid="_x0000_s1031" type="#_x0000_t202" style="position:absolute;margin-left:384.15pt;margin-top:9.1pt;width:42.15pt;height:19.8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" filled="f" stroked="f" strokeweight=".5pt">
                <v:textbox>
                  <w:txbxContent>
                    <w:p w:rsidR="00B2204E" w:rsidRPr="00942645" w:rsidRDefault="00B2204E" w:rsidP="00B2204E">
                      <w:pPr>
                        <w:snapToGrid w:val="0"/>
                        <w:spacing w:line="240" w:lineRule="exact"/>
                        <w:jc w:val="center"/>
                        <w:rPr>
                          <w:rFonts w:ascii="微軟正黑體" w:eastAsia="微軟正黑體" w:hAnsi="微軟正黑體"/>
                          <w:color w:val="000000" w:themeColor="text1"/>
                          <w:sz w:val="22"/>
                        </w:rPr>
                      </w:pPr>
                      <w:r w:rsidRPr="00942645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22"/>
                        </w:rPr>
                        <w:t>必修</w:t>
                      </w:r>
                    </w:p>
                    <w:p w:rsidR="00B2204E" w:rsidRDefault="00B2204E" w:rsidP="00B2204E">
                      <w:pPr>
                        <w:snapToGrid w:val="0"/>
                        <w:spacing w:line="240" w:lineRule="exac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5FD207C1" wp14:editId="178070CD">
                <wp:simplePos x="0" y="0"/>
                <wp:positionH relativeFrom="column">
                  <wp:posOffset>5883349</wp:posOffset>
                </wp:positionH>
                <wp:positionV relativeFrom="paragraph">
                  <wp:posOffset>149992</wp:posOffset>
                </wp:positionV>
                <wp:extent cx="899160" cy="198755"/>
                <wp:effectExtent l="0" t="0" r="15240" b="10795"/>
                <wp:wrapNone/>
                <wp:docPr id="1691" name="矩形 16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1987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F74141" id="矩形 1691" o:spid="_x0000_s1026" style="position:absolute;margin-left:463.25pt;margin-top:11.8pt;width:70.8pt;height:15.6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" fillcolor="white [3201]" strokecolor="black [3213]" strokeweight="1pt">
                <v:stroke dashstyle="3 1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35741B5A" wp14:editId="424A0BFC">
                <wp:simplePos x="0" y="0"/>
                <wp:positionH relativeFrom="column">
                  <wp:posOffset>4656343</wp:posOffset>
                </wp:positionH>
                <wp:positionV relativeFrom="paragraph">
                  <wp:posOffset>140970</wp:posOffset>
                </wp:positionV>
                <wp:extent cx="899160" cy="198755"/>
                <wp:effectExtent l="0" t="0" r="15240" b="10795"/>
                <wp:wrapNone/>
                <wp:docPr id="1692" name="矩形 16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1987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62DB62" id="矩形 1692" o:spid="_x0000_s1026" style="position:absolute;margin-left:366.65pt;margin-top:11.1pt;width:70.8pt;height:15.65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" fillcolor="white [3201]" strokecolor="black [3213]" strokeweight="1pt"/>
            </w:pict>
          </mc:Fallback>
        </mc:AlternateContent>
      </w:r>
    </w:p>
    <w:p w:rsidR="00B2204E" w:rsidRDefault="00B2204E" w:rsidP="00B2204E"/>
    <w:p w:rsidR="00B2204E" w:rsidRDefault="00B2204E" w:rsidP="00B2204E">
      <w:r>
        <w:rPr>
          <w:noProof/>
        </w:rPr>
        <mc:AlternateContent>
          <mc:Choice Requires="wpg">
            <w:drawing>
              <wp:anchor distT="0" distB="0" distL="114300" distR="114300" simplePos="0" relativeHeight="251808768" behindDoc="0" locked="0" layoutInCell="1" allowOverlap="1" wp14:anchorId="2DBA968B" wp14:editId="6A2E1DB9">
                <wp:simplePos x="0" y="0"/>
                <wp:positionH relativeFrom="column">
                  <wp:posOffset>1350384</wp:posOffset>
                </wp:positionH>
                <wp:positionV relativeFrom="paragraph">
                  <wp:posOffset>99695</wp:posOffset>
                </wp:positionV>
                <wp:extent cx="5647055" cy="324485"/>
                <wp:effectExtent l="95250" t="76200" r="106045" b="37465"/>
                <wp:wrapNone/>
                <wp:docPr id="1693" name="群組 16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47055" cy="324485"/>
                          <a:chOff x="1506824" y="-40874"/>
                          <a:chExt cx="5648158" cy="299727"/>
                        </a:xfrm>
                      </wpg:grpSpPr>
                      <wps:wsp>
                        <wps:cNvPr id="1694" name="矩形 1694"/>
                        <wps:cNvSpPr/>
                        <wps:spPr>
                          <a:xfrm>
                            <a:off x="1506824" y="-40874"/>
                            <a:ext cx="2772000" cy="252000"/>
                          </a:xfrm>
                          <a:prstGeom prst="rect">
                            <a:avLst/>
                          </a:prstGeom>
                          <a:solidFill>
                            <a:srgbClr val="008000"/>
                          </a:solidFill>
                          <a:ln>
                            <a:solidFill>
                              <a:srgbClr val="B7CF87"/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Default="00B2204E" w:rsidP="00B2204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5" name="文字方塊 1695"/>
                        <wps:cNvSpPr txBox="1"/>
                        <wps:spPr>
                          <a:xfrm>
                            <a:off x="2154621" y="-29147"/>
                            <a:ext cx="1450427" cy="288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B2204E" w:rsidRPr="00875A67" w:rsidRDefault="00B2204E" w:rsidP="00B2204E">
                              <w:pPr>
                                <w:snapToGrid w:val="0"/>
                                <w:spacing w:line="3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875A67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一年級</w:t>
                              </w:r>
                            </w:p>
                            <w:p w:rsidR="00B2204E" w:rsidRDefault="00B2204E" w:rsidP="00B2204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6" name="矩形 1696"/>
                        <wps:cNvSpPr/>
                        <wps:spPr>
                          <a:xfrm>
                            <a:off x="4382982" y="-40874"/>
                            <a:ext cx="2772000" cy="252000"/>
                          </a:xfrm>
                          <a:prstGeom prst="rect">
                            <a:avLst/>
                          </a:prstGeom>
                          <a:solidFill>
                            <a:srgbClr val="008000"/>
                          </a:solidFill>
                          <a:ln>
                            <a:solidFill>
                              <a:srgbClr val="B7CF87"/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Default="00B2204E" w:rsidP="00B2204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7" name="文字方塊 1697"/>
                        <wps:cNvSpPr txBox="1"/>
                        <wps:spPr>
                          <a:xfrm>
                            <a:off x="5039257" y="-29147"/>
                            <a:ext cx="1450427" cy="288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B2204E" w:rsidRPr="00826D66" w:rsidRDefault="00B2204E" w:rsidP="00B2204E">
                              <w:pPr>
                                <w:snapToGrid w:val="0"/>
                                <w:spacing w:line="3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826D66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FFFF" w:themeColor="background1"/>
                                  <w:sz w:val="28"/>
                                  <w:szCs w:val="28"/>
                                </w:rPr>
                                <w:t>二年級</w:t>
                              </w:r>
                            </w:p>
                            <w:p w:rsidR="00B2204E" w:rsidRPr="00826D66" w:rsidRDefault="00B2204E" w:rsidP="00B2204E">
                              <w:pPr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BA968B" id="群組 1693" o:spid="_x0000_s1032" style="position:absolute;margin-left:106.35pt;margin-top:7.85pt;width:444.65pt;height:25.55pt;z-index:251808768" coordorigin="15068,-408" coordsize="56481,2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">
                <v:rect id="矩形 1694" o:spid="_x0000_s1033" style="position:absolute;left:15068;top:-408;width:27720;height:2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" fillcolor="green" strokecolor="#b7cf87" strokeweight=".5pt">
                  <v:shadow on="t" type="perspective" color="black" opacity="26214f" offset="0,0" matrix="66847f,,,66847f"/>
                  <v:textbox>
                    <w:txbxContent>
                      <w:p w:rsidR="00B2204E" w:rsidRDefault="00B2204E" w:rsidP="00B2204E">
                        <w:pPr>
                          <w:jc w:val="center"/>
                        </w:pPr>
                      </w:p>
                    </w:txbxContent>
                  </v:textbox>
                </v:rect>
                <v:shape id="文字方塊 1695" o:spid="_x0000_s1034" type="#_x0000_t202" style="position:absolute;left:21546;top:-291;width:14504;height:28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" filled="f" stroked="f" strokeweight=".5pt">
                  <v:textbox>
                    <w:txbxContent>
                      <w:p w:rsidR="00B2204E" w:rsidRPr="00875A67" w:rsidRDefault="00B2204E" w:rsidP="00B2204E">
                        <w:pPr>
                          <w:snapToGrid w:val="0"/>
                          <w:spacing w:line="300" w:lineRule="exact"/>
                          <w:jc w:val="center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875A67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一年級</w:t>
                        </w:r>
                      </w:p>
                      <w:p w:rsidR="00B2204E" w:rsidRDefault="00B2204E" w:rsidP="00B2204E"/>
                    </w:txbxContent>
                  </v:textbox>
                </v:shape>
                <v:rect id="矩形 1696" o:spid="_x0000_s1035" style="position:absolute;left:43829;top:-408;width:27720;height:2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" fillcolor="green" strokecolor="#b7cf87" strokeweight=".5pt">
                  <v:shadow on="t" type="perspective" color="black" opacity="26214f" offset="0,0" matrix="66847f,,,66847f"/>
                  <v:textbox>
                    <w:txbxContent>
                      <w:p w:rsidR="00B2204E" w:rsidRDefault="00B2204E" w:rsidP="00B2204E">
                        <w:pPr>
                          <w:jc w:val="center"/>
                        </w:pPr>
                      </w:p>
                    </w:txbxContent>
                  </v:textbox>
                </v:rect>
                <v:shape id="文字方塊 1697" o:spid="_x0000_s1036" type="#_x0000_t202" style="position:absolute;left:50392;top:-291;width:14504;height:28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" filled="f" stroked="f" strokeweight=".5pt">
                  <v:textbox>
                    <w:txbxContent>
                      <w:p w:rsidR="00B2204E" w:rsidRPr="00826D66" w:rsidRDefault="00B2204E" w:rsidP="00B2204E">
                        <w:pPr>
                          <w:snapToGrid w:val="0"/>
                          <w:spacing w:line="300" w:lineRule="exact"/>
                          <w:jc w:val="center"/>
                          <w:rPr>
                            <w:rFonts w:ascii="微軟正黑體" w:eastAsia="微軟正黑體" w:hAnsi="微軟正黑體"/>
                            <w:b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826D66">
                          <w:rPr>
                            <w:rFonts w:ascii="微軟正黑體" w:eastAsia="微軟正黑體" w:hAnsi="微軟正黑體" w:hint="eastAsia"/>
                            <w:b/>
                            <w:color w:val="FFFFFF" w:themeColor="background1"/>
                            <w:sz w:val="28"/>
                            <w:szCs w:val="28"/>
                          </w:rPr>
                          <w:t>二年級</w:t>
                        </w:r>
                      </w:p>
                      <w:p w:rsidR="00B2204E" w:rsidRPr="00826D66" w:rsidRDefault="00B2204E" w:rsidP="00B2204E">
                        <w:pPr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B2204E" w:rsidRDefault="00B2204E" w:rsidP="00B2204E">
      <w:r>
        <w:rPr>
          <w:noProof/>
        </w:rPr>
        <mc:AlternateContent>
          <mc:Choice Requires="wpg">
            <w:drawing>
              <wp:anchor distT="0" distB="0" distL="114300" distR="114300" simplePos="0" relativeHeight="251820032" behindDoc="0" locked="0" layoutInCell="1" allowOverlap="1" wp14:anchorId="06372A23" wp14:editId="0D5831B9">
                <wp:simplePos x="0" y="0"/>
                <wp:positionH relativeFrom="column">
                  <wp:posOffset>-68206</wp:posOffset>
                </wp:positionH>
                <wp:positionV relativeFrom="paragraph">
                  <wp:posOffset>36195</wp:posOffset>
                </wp:positionV>
                <wp:extent cx="1428750" cy="1285240"/>
                <wp:effectExtent l="57150" t="38100" r="0" b="10160"/>
                <wp:wrapNone/>
                <wp:docPr id="1698" name="群組 16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8750" cy="1285240"/>
                          <a:chOff x="1" y="0"/>
                          <a:chExt cx="1430654" cy="1095242"/>
                        </a:xfrm>
                      </wpg:grpSpPr>
                      <wpg:grpSp>
                        <wpg:cNvPr id="1699" name="群組 1699"/>
                        <wpg:cNvGrpSpPr/>
                        <wpg:grpSpPr>
                          <a:xfrm>
                            <a:off x="1" y="0"/>
                            <a:ext cx="1430654" cy="1095242"/>
                            <a:chOff x="62590" y="147950"/>
                            <a:chExt cx="1431357" cy="1096352"/>
                          </a:xfrm>
                        </wpg:grpSpPr>
                        <wpg:grpSp>
                          <wpg:cNvPr id="1700" name="群組 1700"/>
                          <wpg:cNvGrpSpPr/>
                          <wpg:grpSpPr>
                            <a:xfrm>
                              <a:off x="257576" y="474960"/>
                              <a:ext cx="1236371" cy="576848"/>
                              <a:chOff x="257576" y="611590"/>
                              <a:chExt cx="1236371" cy="576848"/>
                            </a:xfrm>
                          </wpg:grpSpPr>
                          <wps:wsp>
                            <wps:cNvPr id="1701" name="直線接點 1701"/>
                            <wps:cNvCnPr/>
                            <wps:spPr>
                              <a:xfrm>
                                <a:off x="257576" y="611590"/>
                                <a:ext cx="0" cy="576848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8AAC46"/>
                                </a:solidFill>
                              </a:ln>
                            </wps:spPr>
                            <wps:style>
                              <a:lnRef idx="3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02" name="直線單箭頭接點 1702"/>
                            <wps:cNvCnPr/>
                            <wps:spPr>
                              <a:xfrm>
                                <a:off x="257576" y="856170"/>
                                <a:ext cx="1236371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8AAC46"/>
                                </a:solidFill>
                                <a:tailEnd type="arrow"/>
                              </a:ln>
                            </wps:spPr>
                            <wps:style>
                              <a:lnRef idx="3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03" name="直線單箭頭接點 1703"/>
                            <wps:cNvCnPr/>
                            <wps:spPr>
                              <a:xfrm>
                                <a:off x="257576" y="1182367"/>
                                <a:ext cx="1236371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8AAC46"/>
                                </a:solidFill>
                                <a:tailEnd type="arrow"/>
                              </a:ln>
                            </wps:spPr>
                            <wps:style>
                              <a:lnRef idx="3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704" name="矩形 1704"/>
                          <wps:cNvSpPr/>
                          <wps:spPr>
                            <a:xfrm>
                              <a:off x="347729" y="516556"/>
                              <a:ext cx="875764" cy="33655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rgbClr val="E0FEB4"/>
                                </a:gs>
                                <a:gs pos="98000">
                                  <a:srgbClr val="F7FFEB"/>
                                </a:gs>
                                <a:gs pos="51000">
                                  <a:srgbClr val="ECFED2"/>
                                </a:gs>
                              </a:gsLst>
                            </a:gradFill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2204E" w:rsidRPr="00676CCF" w:rsidRDefault="00B2204E" w:rsidP="00B2204E">
                                <w:pPr>
                                  <w:pStyle w:val="Web"/>
                                  <w:snapToGrid w:val="0"/>
                                  <w:spacing w:before="0" w:beforeAutospacing="0" w:after="0" w:afterAutospacing="0" w:line="260" w:lineRule="exact"/>
                                  <w:jc w:val="center"/>
                                </w:pPr>
                                <w:proofErr w:type="gramStart"/>
                                <w:r w:rsidRPr="00676CCF">
                                  <w:rPr>
                                    <w:rFonts w:ascii="微軟正黑體" w:eastAsia="微軟正黑體" w:hAnsi="微軟正黑體" w:cs="Times New Roman" w:hint="eastAsia"/>
                                    <w:b/>
                                    <w:bCs/>
                                    <w:kern w:val="2"/>
                                  </w:rPr>
                                  <w:t>博雅通識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05" name="矩形 1705"/>
                          <wps:cNvSpPr/>
                          <wps:spPr>
                            <a:xfrm>
                              <a:off x="347729" y="907752"/>
                              <a:ext cx="875764" cy="33655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rgbClr val="E0FEB4"/>
                                </a:gs>
                                <a:gs pos="98000">
                                  <a:srgbClr val="F7FFEB"/>
                                </a:gs>
                                <a:gs pos="51000">
                                  <a:srgbClr val="ECFED2"/>
                                </a:gs>
                              </a:gsLst>
                            </a:gradFill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2204E" w:rsidRPr="00D949DD" w:rsidRDefault="00B2204E" w:rsidP="00B2204E">
                                <w:pPr>
                                  <w:pStyle w:val="Web"/>
                                  <w:snapToGrid w:val="0"/>
                                  <w:spacing w:before="0" w:beforeAutospacing="0" w:after="0" w:afterAutospacing="0" w:line="260" w:lineRule="exact"/>
                                  <w:jc w:val="center"/>
                                  <w:rPr>
                                    <w:spacing w:val="-1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06" name="矩形 1706"/>
                          <wps:cNvSpPr/>
                          <wps:spPr>
                            <a:xfrm>
                              <a:off x="62590" y="147950"/>
                              <a:ext cx="1115999" cy="336884"/>
                            </a:xfrm>
                            <a:prstGeom prst="rect">
                              <a:avLst/>
                            </a:prstGeom>
                            <a:solidFill>
                              <a:srgbClr val="008000"/>
                            </a:solidFill>
                          </wps:spPr>
                          <wps:style>
                            <a:lnRef idx="0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3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B2204E" w:rsidRPr="002F6634" w:rsidRDefault="00B2204E" w:rsidP="00B2204E">
                                <w:pPr>
                                  <w:snapToGrid w:val="0"/>
                                  <w:jc w:val="center"/>
                                  <w:rPr>
                                    <w:rFonts w:ascii="微軟正黑體" w:eastAsia="微軟正黑體" w:hAnsi="微軟正黑體"/>
                                    <w:b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</w:rPr>
                                  <w:t>全人教育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707" name="文字方塊 1707"/>
                        <wps:cNvSpPr txBox="1"/>
                        <wps:spPr>
                          <a:xfrm>
                            <a:off x="196893" y="788463"/>
                            <a:ext cx="1033200" cy="2766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949DD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60" w:lineRule="exact"/>
                                <w:jc w:val="center"/>
                                <w:rPr>
                                  <w:spacing w:val="-16"/>
                                </w:rPr>
                              </w:pPr>
                              <w:r w:rsidRPr="00D949DD"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spacing w:val="-16"/>
                                  <w:kern w:val="2"/>
                                </w:rPr>
                                <w:t>運動與健康</w:t>
                              </w:r>
                            </w:p>
                            <w:p w:rsidR="00B2204E" w:rsidRDefault="00B2204E" w:rsidP="00B2204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372A23" id="群組 1698" o:spid="_x0000_s1037" style="position:absolute;margin-left:-5.35pt;margin-top:2.85pt;width:112.5pt;height:101.2pt;z-index:251820032" coordorigin="" coordsize="14306,10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">
                <v:group id="群組 1699" o:spid="_x0000_s1038" style="position:absolute;width:14306;height:10952" coordorigin="625,1479" coordsize="14313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">
                  <v:group id="群組 1700" o:spid="_x0000_s1039" style="position:absolute;left:2575;top:4749;width:12364;height:5769" coordorigin="2575,6115" coordsize="12363,5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KQG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r4nwyzcygl7fAQAA//8DAFBLAQItABQABgAIAAAAIQDb4fbL7gAAAIUBAAATAAAAAAAA&#10;AAAAAAAAAAAAAABbQ29udGVudF9UeXBlc10ueG1sUEsBAi0AFAAGAAgAAAAhAFr0LFu/AAAAFQEA&#10;AAsAAAAAAAAAAAAAAAAAHwEAAF9yZWxzLy5yZWxzUEsBAi0AFAAGAAgAAAAhAK8wpAbHAAAA3QAA&#10;AA8AAAAAAAAAAAAAAAAABwIAAGRycy9kb3ducmV2LnhtbFBLBQYAAAAAAwADALcAAAD7AgAAAAA=&#10;">
                    <v:line id="直線接點 1701" o:spid="_x0000_s1040" style="position:absolute;visibility:visible;mso-wrap-style:square" from="2575,6115" to="2575,118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" strokecolor="#8aac46" strokeweight="1.5pt">
                      <v:stroke joinstyle="miter"/>
                    </v:lin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單箭頭接點 1702" o:spid="_x0000_s1041" type="#_x0000_t32" style="position:absolute;left:2575;top:8561;width:1236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" strokecolor="#8aac46" strokeweight="1.5pt">
                      <v:stroke endarrow="open" joinstyle="miter"/>
                    </v:shape>
                    <v:shape id="直線單箭頭接點 1703" o:spid="_x0000_s1042" type="#_x0000_t32" style="position:absolute;left:2575;top:11823;width:1236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" strokecolor="#8aac46" strokeweight="1.5pt">
                      <v:stroke endarrow="open" joinstyle="miter"/>
                    </v:shape>
                  </v:group>
                  <v:rect id="矩形 1704" o:spid="_x0000_s1043" style="position:absolute;left:3477;top:5165;width:8757;height:33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" fillcolor="#e0feb4" strokecolor="#a5a5a5 [3206]" strokeweight=".5pt">
                    <v:fill color2="#f7ffeb" rotate="t" colors="0 #e0feb4;33423f #ecfed2;64225f #f7ffeb" focus="100%" type="gradient">
                      <o:fill v:ext="view" type="gradientUnscaled"/>
                    </v:fill>
                    <v:textbox>
                      <w:txbxContent>
                        <w:p w:rsidR="00B2204E" w:rsidRPr="00676CCF" w:rsidRDefault="00B2204E" w:rsidP="00B2204E">
                          <w:pPr>
                            <w:pStyle w:val="Web"/>
                            <w:snapToGrid w:val="0"/>
                            <w:spacing w:before="0" w:beforeAutospacing="0" w:after="0" w:afterAutospacing="0" w:line="260" w:lineRule="exact"/>
                            <w:jc w:val="center"/>
                          </w:pPr>
                          <w:proofErr w:type="gramStart"/>
                          <w:r w:rsidRPr="00676CCF">
                            <w:rPr>
                              <w:rFonts w:ascii="微軟正黑體" w:eastAsia="微軟正黑體" w:hAnsi="微軟正黑體" w:cs="Times New Roman" w:hint="eastAsia"/>
                              <w:b/>
                              <w:bCs/>
                              <w:kern w:val="2"/>
                            </w:rPr>
                            <w:t>博雅通識</w:t>
                          </w:r>
                          <w:proofErr w:type="gramEnd"/>
                        </w:p>
                      </w:txbxContent>
                    </v:textbox>
                  </v:rect>
                  <v:rect id="矩形 1705" o:spid="_x0000_s1044" style="position:absolute;left:3477;top:9077;width:8757;height:33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" fillcolor="#e0feb4" strokecolor="#a5a5a5 [3206]" strokeweight=".5pt">
                    <v:fill color2="#f7ffeb" rotate="t" colors="0 #e0feb4;33423f #ecfed2;64225f #f7ffeb" focus="100%" type="gradient">
                      <o:fill v:ext="view" type="gradientUnscaled"/>
                    </v:fill>
                    <v:textbox>
                      <w:txbxContent>
                        <w:p w:rsidR="00B2204E" w:rsidRPr="00D949DD" w:rsidRDefault="00B2204E" w:rsidP="00B2204E">
                          <w:pPr>
                            <w:pStyle w:val="Web"/>
                            <w:snapToGrid w:val="0"/>
                            <w:spacing w:before="0" w:beforeAutospacing="0" w:after="0" w:afterAutospacing="0" w:line="260" w:lineRule="exact"/>
                            <w:jc w:val="center"/>
                            <w:rPr>
                              <w:spacing w:val="-16"/>
                            </w:rPr>
                          </w:pPr>
                        </w:p>
                      </w:txbxContent>
                    </v:textbox>
                  </v:rect>
                  <v:rect id="矩形 1706" o:spid="_x0000_s1045" style="position:absolute;left:625;top:1479;width:11160;height:3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" fillcolor="green" stroked="f">
                    <v:shadow on="t" color="black" opacity="41287f" offset="0,1.5pt"/>
                    <v:textbox>
                      <w:txbxContent>
                        <w:p w:rsidR="00B2204E" w:rsidRPr="002F6634" w:rsidRDefault="00B2204E" w:rsidP="00B2204E">
                          <w:pPr>
                            <w:snapToGrid w:val="0"/>
                            <w:jc w:val="center"/>
                            <w:rPr>
                              <w:rFonts w:ascii="微軟正黑體" w:eastAsia="微軟正黑體" w:hAnsi="微軟正黑體"/>
                              <w:b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</w:rPr>
                            <w:t>全人教育</w:t>
                          </w:r>
                        </w:p>
                      </w:txbxContent>
                    </v:textbox>
                  </v:rect>
                </v:group>
                <v:shape id="文字方塊 1707" o:spid="_x0000_s1046" type="#_x0000_t202" style="position:absolute;left:1968;top:7884;width:10332;height:2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" filled="f" stroked="f" strokeweight=".5pt">
                  <v:textbox>
                    <w:txbxContent>
                      <w:p w:rsidR="00B2204E" w:rsidRPr="00D949DD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60" w:lineRule="exact"/>
                          <w:jc w:val="center"/>
                          <w:rPr>
                            <w:spacing w:val="-16"/>
                          </w:rPr>
                        </w:pPr>
                        <w:r w:rsidRPr="00D949DD"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spacing w:val="-16"/>
                            <w:kern w:val="2"/>
                          </w:rPr>
                          <w:t>運動與健康</w:t>
                        </w:r>
                      </w:p>
                      <w:p w:rsidR="00B2204E" w:rsidRDefault="00B2204E" w:rsidP="00B2204E"/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09792" behindDoc="0" locked="0" layoutInCell="1" allowOverlap="1" wp14:anchorId="0B7831BE" wp14:editId="1D190DF5">
                <wp:simplePos x="0" y="0"/>
                <wp:positionH relativeFrom="column">
                  <wp:posOffset>1368799</wp:posOffset>
                </wp:positionH>
                <wp:positionV relativeFrom="paragraph">
                  <wp:posOffset>165735</wp:posOffset>
                </wp:positionV>
                <wp:extent cx="5622549" cy="253765"/>
                <wp:effectExtent l="57150" t="57150" r="54610" b="51435"/>
                <wp:wrapNone/>
                <wp:docPr id="1708" name="群組 17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22549" cy="253765"/>
                          <a:chOff x="0" y="0"/>
                          <a:chExt cx="5622549" cy="253765"/>
                        </a:xfrm>
                      </wpg:grpSpPr>
                      <wps:wsp>
                        <wps:cNvPr id="1709" name="矩形 14"/>
                        <wps:cNvSpPr/>
                        <wps:spPr>
                          <a:xfrm>
                            <a:off x="0" y="0"/>
                            <a:ext cx="1331443" cy="253765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ADDB7B"/>
                              </a:gs>
                              <a:gs pos="35000">
                                <a:srgbClr val="CAE8AA"/>
                              </a:gs>
                              <a:gs pos="100000">
                                <a:srgbClr val="F0FBFE"/>
                              </a:gs>
                            </a:gsLst>
                          </a:gradFill>
                          <a:ln>
                            <a:solidFill>
                              <a:schemeClr val="accent3">
                                <a:lumMod val="75000"/>
                              </a:schemeClr>
                            </a:solidFill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2F6634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40" w:lineRule="exact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2F6634"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  <w:sz w:val="22"/>
                                  <w:szCs w:val="22"/>
                                </w:rPr>
                                <w:t>上學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0" name="矩形 14"/>
                        <wps:cNvSpPr/>
                        <wps:spPr>
                          <a:xfrm>
                            <a:off x="1404470" y="0"/>
                            <a:ext cx="1331443" cy="253765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ADDB7B"/>
                              </a:gs>
                              <a:gs pos="35000">
                                <a:srgbClr val="CAE8AA"/>
                              </a:gs>
                              <a:gs pos="100000">
                                <a:srgbClr val="F0FBFE"/>
                              </a:gs>
                            </a:gsLst>
                          </a:gradFill>
                          <a:ln>
                            <a:solidFill>
                              <a:schemeClr val="accent3">
                                <a:lumMod val="75000"/>
                              </a:schemeClr>
                            </a:solidFill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2F6634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40" w:lineRule="exact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  <w:sz w:val="22"/>
                                  <w:szCs w:val="22"/>
                                </w:rPr>
                                <w:t>下</w:t>
                              </w:r>
                              <w:r w:rsidRPr="002F6634"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  <w:sz w:val="22"/>
                                  <w:szCs w:val="22"/>
                                </w:rPr>
                                <w:t>學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1" name="矩形 14"/>
                        <wps:cNvSpPr/>
                        <wps:spPr>
                          <a:xfrm>
                            <a:off x="2886635" y="0"/>
                            <a:ext cx="1331443" cy="253765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ADDB7B"/>
                              </a:gs>
                              <a:gs pos="35000">
                                <a:srgbClr val="CAE8AA"/>
                              </a:gs>
                              <a:gs pos="100000">
                                <a:srgbClr val="F0FBFE"/>
                              </a:gs>
                            </a:gsLst>
                          </a:gradFill>
                          <a:ln>
                            <a:solidFill>
                              <a:schemeClr val="accent3">
                                <a:lumMod val="75000"/>
                              </a:schemeClr>
                            </a:solidFill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2F6634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40" w:lineRule="exact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2F6634"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  <w:sz w:val="22"/>
                                  <w:szCs w:val="22"/>
                                </w:rPr>
                                <w:t>上學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矩形 14"/>
                        <wps:cNvSpPr/>
                        <wps:spPr>
                          <a:xfrm>
                            <a:off x="4291106" y="0"/>
                            <a:ext cx="1331443" cy="253765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ADDB7B"/>
                              </a:gs>
                              <a:gs pos="35000">
                                <a:srgbClr val="CAE8AA"/>
                              </a:gs>
                              <a:gs pos="100000">
                                <a:srgbClr val="F0FBFE"/>
                              </a:gs>
                            </a:gsLst>
                          </a:gradFill>
                          <a:ln>
                            <a:solidFill>
                              <a:schemeClr val="accent3">
                                <a:lumMod val="75000"/>
                              </a:schemeClr>
                            </a:solidFill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2F6634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40" w:lineRule="exact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  <w:sz w:val="22"/>
                                  <w:szCs w:val="22"/>
                                </w:rPr>
                                <w:t>下</w:t>
                              </w:r>
                              <w:r w:rsidRPr="002F6634"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  <w:sz w:val="22"/>
                                  <w:szCs w:val="22"/>
                                </w:rPr>
                                <w:t>學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7831BE" id="群組 1708" o:spid="_x0000_s1047" style="position:absolute;margin-left:107.8pt;margin-top:13.05pt;width:442.7pt;height:20pt;z-index:251809792" coordsize="56225,25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">
                <v:rect id="矩形 14" o:spid="_x0000_s1048" style="position:absolute;width:13314;height:2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" fillcolor="#addb7b" strokecolor="#7b7b7b [2406]" strokeweight=".5pt">
                  <v:fill color2="#f0fbfe" rotate="t" colors="0 #addb7b;22938f #cae8aa;1 #f0fbfe" focus="100%" type="gradient">
                    <o:fill v:ext="view" type="gradientUnscaled"/>
                  </v:fill>
                  <v:textbox>
                    <w:txbxContent>
                      <w:p w:rsidR="00B2204E" w:rsidRPr="002F6634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40" w:lineRule="exact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2F6634"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  <w:sz w:val="22"/>
                            <w:szCs w:val="22"/>
                          </w:rPr>
                          <w:t>上學期</w:t>
                        </w:r>
                      </w:p>
                    </w:txbxContent>
                  </v:textbox>
                </v:rect>
                <v:rect id="矩形 14" o:spid="_x0000_s1049" style="position:absolute;left:14044;width:13315;height:2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" fillcolor="#addb7b" strokecolor="#7b7b7b [2406]" strokeweight=".5pt">
                  <v:fill color2="#f0fbfe" rotate="t" colors="0 #addb7b;22938f #cae8aa;1 #f0fbfe" focus="100%" type="gradient">
                    <o:fill v:ext="view" type="gradientUnscaled"/>
                  </v:fill>
                  <v:textbox>
                    <w:txbxContent>
                      <w:p w:rsidR="00B2204E" w:rsidRPr="002F6634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40" w:lineRule="exact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  <w:sz w:val="22"/>
                            <w:szCs w:val="22"/>
                          </w:rPr>
                          <w:t>下</w:t>
                        </w:r>
                        <w:r w:rsidRPr="002F6634"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  <w:sz w:val="22"/>
                            <w:szCs w:val="22"/>
                          </w:rPr>
                          <w:t>學期</w:t>
                        </w:r>
                      </w:p>
                    </w:txbxContent>
                  </v:textbox>
                </v:rect>
                <v:rect id="矩形 14" o:spid="_x0000_s1050" style="position:absolute;left:28866;width:13314;height:2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" fillcolor="#addb7b" strokecolor="#7b7b7b [2406]" strokeweight=".5pt">
                  <v:fill color2="#f0fbfe" rotate="t" colors="0 #addb7b;22938f #cae8aa;1 #f0fbfe" focus="100%" type="gradient">
                    <o:fill v:ext="view" type="gradientUnscaled"/>
                  </v:fill>
                  <v:textbox>
                    <w:txbxContent>
                      <w:p w:rsidR="00B2204E" w:rsidRPr="002F6634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40" w:lineRule="exact"/>
                          <w:jc w:val="center"/>
                          <w:rPr>
                            <w:sz w:val="22"/>
                            <w:szCs w:val="22"/>
                          </w:rPr>
                        </w:pPr>
                        <w:r w:rsidRPr="002F6634"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  <w:sz w:val="22"/>
                            <w:szCs w:val="22"/>
                          </w:rPr>
                          <w:t>上學期</w:t>
                        </w:r>
                      </w:p>
                    </w:txbxContent>
                  </v:textbox>
                </v:rect>
                <v:rect id="矩形 14" o:spid="_x0000_s1051" style="position:absolute;left:42911;width:13314;height:2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" fillcolor="#addb7b" strokecolor="#7b7b7b [2406]" strokeweight=".5pt">
                  <v:fill color2="#f0fbfe" rotate="t" colors="0 #addb7b;22938f #cae8aa;1 #f0fbfe" focus="100%" type="gradient">
                    <o:fill v:ext="view" type="gradientUnscaled"/>
                  </v:fill>
                  <v:textbox>
                    <w:txbxContent>
                      <w:p w:rsidR="00B2204E" w:rsidRPr="002F6634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40" w:lineRule="exact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  <w:sz w:val="22"/>
                            <w:szCs w:val="22"/>
                          </w:rPr>
                          <w:t>下</w:t>
                        </w:r>
                        <w:r w:rsidRPr="002F6634"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  <w:sz w:val="22"/>
                            <w:szCs w:val="22"/>
                          </w:rPr>
                          <w:t>學期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B2204E" w:rsidRDefault="00B2204E" w:rsidP="00B2204E">
      <w:r>
        <w:rPr>
          <w:noProof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653931DD" wp14:editId="5E3ADE86">
                <wp:simplePos x="0" y="0"/>
                <wp:positionH relativeFrom="column">
                  <wp:posOffset>1400175</wp:posOffset>
                </wp:positionH>
                <wp:positionV relativeFrom="paragraph">
                  <wp:posOffset>225425</wp:posOffset>
                </wp:positionV>
                <wp:extent cx="5614035" cy="5085433"/>
                <wp:effectExtent l="76200" t="76200" r="81915" b="77470"/>
                <wp:wrapNone/>
                <wp:docPr id="1713" name="群組 17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4035" cy="5085433"/>
                          <a:chOff x="0" y="0"/>
                          <a:chExt cx="5614035" cy="5015230"/>
                        </a:xfrm>
                      </wpg:grpSpPr>
                      <wps:wsp>
                        <wps:cNvPr id="1714" name="矩形 19"/>
                        <wps:cNvSpPr/>
                        <wps:spPr>
                          <a:xfrm>
                            <a:off x="0" y="0"/>
                            <a:ext cx="5614035" cy="501523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accent3">
                                <a:lumMod val="60000"/>
                                <a:lumOff val="40000"/>
                              </a:schemeClr>
                            </a:solidFill>
                          </a:ln>
                          <a:effectLst>
                            <a:glow rad="57150">
                              <a:schemeClr val="accent3">
                                <a:lumMod val="75000"/>
                                <a:alpha val="40000"/>
                              </a:schemeClr>
                            </a:glo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5" name="矩形 1715"/>
                        <wps:cNvSpPr/>
                        <wps:spPr>
                          <a:xfrm>
                            <a:off x="4304553" y="3131257"/>
                            <a:ext cx="1176655" cy="213018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20000"/>
                              <a:lumOff val="80000"/>
                            </a:schemeClr>
                          </a:solidFill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80C94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商用英文(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2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6" name="矩形 1716"/>
                        <wps:cNvSpPr/>
                        <wps:spPr>
                          <a:xfrm>
                            <a:off x="4311317" y="3362396"/>
                            <a:ext cx="1176655" cy="213018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80C94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商業談判(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2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矩形 1717"/>
                        <wps:cNvSpPr/>
                        <wps:spPr>
                          <a:xfrm>
                            <a:off x="4310156" y="3600058"/>
                            <a:ext cx="1176655" cy="213018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80C94" w:rsidRDefault="00B2204E" w:rsidP="00B2204E">
                              <w:pPr>
                                <w:snapToGrid w:val="0"/>
                                <w:spacing w:line="200" w:lineRule="exact"/>
                                <w:ind w:leftChars="-59" w:rightChars="-73" w:right="-175" w:hangingChars="71" w:hanging="142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創新與創業管理(</w:t>
                              </w:r>
                              <w:r w:rsidRPr="00B2204E">
                                <w:rPr>
                                  <w:rFonts w:ascii="微軟正黑體" w:eastAsia="微軟正黑體" w:hAnsi="微軟正黑體"/>
                                  <w:color w:val="FF0000"/>
                                  <w:sz w:val="20"/>
                                  <w:szCs w:val="20"/>
                                </w:rPr>
                                <w:t>3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8" name="矩形 1718"/>
                        <wps:cNvSpPr/>
                        <wps:spPr>
                          <a:xfrm>
                            <a:off x="4310156" y="4072904"/>
                            <a:ext cx="1176655" cy="213018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80C94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企業實務(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3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9" name="矩形 1719"/>
                        <wps:cNvSpPr/>
                        <wps:spPr>
                          <a:xfrm>
                            <a:off x="4316095" y="4309839"/>
                            <a:ext cx="1176655" cy="395605"/>
                          </a:xfrm>
                          <a:prstGeom prst="rect">
                            <a:avLst/>
                          </a:prstGeom>
                          <a:solidFill>
                            <a:srgbClr val="DAE3F3"/>
                          </a:solidFill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80C94" w:rsidRDefault="00B2204E" w:rsidP="00B2204E">
                              <w:pPr>
                                <w:snapToGrid w:val="0"/>
                                <w:spacing w:line="22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職</w:t>
                              </w:r>
                              <w:proofErr w:type="gramStart"/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涯</w:t>
                              </w:r>
                              <w:proofErr w:type="gramEnd"/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規劃與自我實現(</w:t>
                              </w:r>
                              <w:r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2</w:t>
                              </w:r>
                              <w:r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3931DD" id="群組 1713" o:spid="_x0000_s1052" style="position:absolute;margin-left:110.25pt;margin-top:17.75pt;width:442.05pt;height:400.45pt;z-index:251849728;mso-height-relative:margin" coordsize="56140,50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">
                <v:rect id="矩形 19" o:spid="_x0000_s1053" style="position:absolute;width:56140;height:50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" filled="f" strokecolor="#c9c9c9 [1942]" strokeweight="2.25pt"/>
                <v:rect id="矩形 1715" o:spid="_x0000_s1054" style="position:absolute;left:43045;top:31312;width:11767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" fillcolor="#fff2cc [663]" strokecolor="black [3213]" strokeweight="1pt">
                  <v:stroke dashstyle="dash"/>
                  <v:textbox>
                    <w:txbxContent>
                      <w:p w:rsidR="00B2204E" w:rsidRPr="00D80C94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商用英文(</w:t>
                        </w:r>
                        <w:r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2</w:t>
                        </w: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1716" o:spid="_x0000_s1055" style="position:absolute;left:43113;top:33623;width:11766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" fillcolor="#d9e2f3 [664]" strokecolor="black [3213]" strokeweight="1pt">
                  <v:stroke dashstyle="dash"/>
                  <v:textbox>
                    <w:txbxContent>
                      <w:p w:rsidR="00B2204E" w:rsidRPr="00D80C94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商業談判(</w:t>
                        </w:r>
                        <w:r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2</w:t>
                        </w: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1717" o:spid="_x0000_s1056" style="position:absolute;left:43101;top:36000;width:11767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" fillcolor="#d9e2f3 [664]" strokecolor="black [3213]" strokeweight="1pt">
                  <v:stroke dashstyle="dash"/>
                  <v:textbox>
                    <w:txbxContent>
                      <w:p w:rsidR="00B2204E" w:rsidRPr="00D80C94" w:rsidRDefault="00B2204E" w:rsidP="00B2204E">
                        <w:pPr>
                          <w:snapToGrid w:val="0"/>
                          <w:spacing w:line="200" w:lineRule="exact"/>
                          <w:ind w:leftChars="-59" w:rightChars="-73" w:right="-175" w:hangingChars="71" w:hanging="142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創新與創業管理(</w:t>
                        </w:r>
                        <w:r w:rsidRPr="00B2204E">
                          <w:rPr>
                            <w:rFonts w:ascii="微軟正黑體" w:eastAsia="微軟正黑體" w:hAnsi="微軟正黑體"/>
                            <w:color w:val="FF0000"/>
                            <w:sz w:val="20"/>
                            <w:szCs w:val="20"/>
                          </w:rPr>
                          <w:t>3</w:t>
                        </w: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1718" o:spid="_x0000_s1057" style="position:absolute;left:43101;top:40729;width:11767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" fillcolor="#d9e2f3 [664]" strokecolor="black [3213]" strokeweight="1pt">
                  <v:stroke dashstyle="dash"/>
                  <v:textbox>
                    <w:txbxContent>
                      <w:p w:rsidR="00B2204E" w:rsidRPr="00D80C94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企業實務(</w:t>
                        </w:r>
                        <w:r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3</w:t>
                        </w: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1719" o:spid="_x0000_s1058" style="position:absolute;left:43160;top:43098;width:11767;height:39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" fillcolor="#dae3f3" strokecolor="black [3213]" strokeweight="1pt">
                  <v:stroke dashstyle="dash"/>
                  <v:textbox>
                    <w:txbxContent>
                      <w:p w:rsidR="00B2204E" w:rsidRPr="00D80C94" w:rsidRDefault="00B2204E" w:rsidP="00B2204E">
                        <w:pPr>
                          <w:snapToGrid w:val="0"/>
                          <w:spacing w:line="22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職</w:t>
                        </w:r>
                        <w:proofErr w:type="gramStart"/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涯</w:t>
                        </w:r>
                        <w:proofErr w:type="gramEnd"/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規劃與自我實現(</w:t>
                        </w:r>
                        <w:r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2</w:t>
                        </w:r>
                        <w:r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B2204E" w:rsidRDefault="00B2204E" w:rsidP="00B2204E">
      <w:r>
        <w:rPr>
          <w:noProof/>
        </w:rPr>
        <mc:AlternateContent>
          <mc:Choice Requires="wpg">
            <w:drawing>
              <wp:anchor distT="0" distB="0" distL="114300" distR="114300" simplePos="0" relativeHeight="251810816" behindDoc="0" locked="0" layoutInCell="1" allowOverlap="1" wp14:anchorId="1377A275" wp14:editId="6FA02BEE">
                <wp:simplePos x="0" y="0"/>
                <wp:positionH relativeFrom="column">
                  <wp:posOffset>1528781</wp:posOffset>
                </wp:positionH>
                <wp:positionV relativeFrom="paragraph">
                  <wp:posOffset>55493</wp:posOffset>
                </wp:positionV>
                <wp:extent cx="5365115" cy="747843"/>
                <wp:effectExtent l="0" t="0" r="26035" b="14605"/>
                <wp:wrapNone/>
                <wp:docPr id="1721" name="群組 17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65115" cy="747843"/>
                          <a:chOff x="0" y="0"/>
                          <a:chExt cx="5365115" cy="747843"/>
                        </a:xfrm>
                      </wpg:grpSpPr>
                      <wps:wsp>
                        <wps:cNvPr id="1722" name="矩形 1722"/>
                        <wps:cNvSpPr/>
                        <wps:spPr>
                          <a:xfrm>
                            <a:off x="0" y="460188"/>
                            <a:ext cx="5364480" cy="2876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75E59" w:rsidRDefault="00B2204E" w:rsidP="00B2204E">
                              <w:pPr>
                                <w:snapToGrid w:val="0"/>
                                <w:spacing w:line="24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D75E59">
                                <w:rPr>
                                  <w:rFonts w:ascii="微軟正黑體" w:eastAsia="微軟正黑體" w:hAnsi="微軟正黑體" w:hint="eastAsia"/>
                                  <w:b/>
                                  <w:sz w:val="20"/>
                                  <w:szCs w:val="20"/>
                                </w:rPr>
                                <w:t>運動與健康  (至少應修2學分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3" name="矩形 1723"/>
                        <wps:cNvSpPr/>
                        <wps:spPr>
                          <a:xfrm>
                            <a:off x="0" y="0"/>
                            <a:ext cx="5365115" cy="2876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75E59" w:rsidRDefault="00B2204E" w:rsidP="00B2204E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  <w:sz w:val="20"/>
                                  <w:szCs w:val="20"/>
                                </w:rPr>
                              </w:pPr>
                              <w:proofErr w:type="gramStart"/>
                              <w:r w:rsidRPr="00D75E59">
                                <w:rPr>
                                  <w:rFonts w:ascii="微軟正黑體" w:eastAsia="微軟正黑體" w:hAnsi="微軟正黑體" w:hint="eastAsia"/>
                                  <w:b/>
                                  <w:sz w:val="20"/>
                                  <w:szCs w:val="20"/>
                                </w:rPr>
                                <w:t>博雅通識</w:t>
                              </w:r>
                              <w:proofErr w:type="gramEnd"/>
                              <w:r w:rsidRPr="00D75E59">
                                <w:rPr>
                                  <w:rFonts w:ascii="微軟正黑體" w:eastAsia="微軟正黑體" w:hAnsi="微軟正黑體" w:hint="eastAsia"/>
                                  <w:b/>
                                  <w:sz w:val="20"/>
                                  <w:szCs w:val="20"/>
                                </w:rPr>
                                <w:t xml:space="preserve">  (至少應修8學分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77A275" id="群組 1721" o:spid="_x0000_s1059" style="position:absolute;margin-left:120.4pt;margin-top:4.35pt;width:422.45pt;height:58.9pt;z-index:251810816" coordsize="53651,7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">
                <v:rect id="矩形 1722" o:spid="_x0000_s1060" style="position:absolute;top:4601;width:53644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" fillcolor="white [3201]" strokecolor="black [3213]" strokeweight="1pt">
                  <v:textbox>
                    <w:txbxContent>
                      <w:p w:rsidR="00B2204E" w:rsidRPr="00D75E59" w:rsidRDefault="00B2204E" w:rsidP="00B2204E">
                        <w:pPr>
                          <w:snapToGrid w:val="0"/>
                          <w:spacing w:line="240" w:lineRule="exact"/>
                          <w:jc w:val="center"/>
                          <w:rPr>
                            <w:rFonts w:ascii="微軟正黑體" w:eastAsia="微軟正黑體" w:hAnsi="微軟正黑體"/>
                            <w:b/>
                            <w:sz w:val="20"/>
                            <w:szCs w:val="20"/>
                          </w:rPr>
                        </w:pPr>
                        <w:r w:rsidRPr="00D75E59">
                          <w:rPr>
                            <w:rFonts w:ascii="微軟正黑體" w:eastAsia="微軟正黑體" w:hAnsi="微軟正黑體" w:hint="eastAsia"/>
                            <w:b/>
                            <w:sz w:val="20"/>
                            <w:szCs w:val="20"/>
                          </w:rPr>
                          <w:t>運動與健康  (至少應修2學分)</w:t>
                        </w:r>
                      </w:p>
                    </w:txbxContent>
                  </v:textbox>
                </v:rect>
                <v:rect id="矩形 1723" o:spid="_x0000_s1061" style="position:absolute;width:53651;height:2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" fillcolor="white [3201]" strokecolor="black [3213]" strokeweight="1pt">
                  <v:textbox>
                    <w:txbxContent>
                      <w:p w:rsidR="00B2204E" w:rsidRPr="00D75E59" w:rsidRDefault="00B2204E" w:rsidP="00B2204E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b/>
                            <w:sz w:val="20"/>
                            <w:szCs w:val="20"/>
                          </w:rPr>
                        </w:pPr>
                        <w:proofErr w:type="gramStart"/>
                        <w:r w:rsidRPr="00D75E59">
                          <w:rPr>
                            <w:rFonts w:ascii="微軟正黑體" w:eastAsia="微軟正黑體" w:hAnsi="微軟正黑體" w:hint="eastAsia"/>
                            <w:b/>
                            <w:sz w:val="20"/>
                            <w:szCs w:val="20"/>
                          </w:rPr>
                          <w:t>博雅通識</w:t>
                        </w:r>
                        <w:proofErr w:type="gramEnd"/>
                        <w:r w:rsidRPr="00D75E59">
                          <w:rPr>
                            <w:rFonts w:ascii="微軟正黑體" w:eastAsia="微軟正黑體" w:hAnsi="微軟正黑體" w:hint="eastAsia"/>
                            <w:b/>
                            <w:sz w:val="20"/>
                            <w:szCs w:val="20"/>
                          </w:rPr>
                          <w:t xml:space="preserve">  (至少應修8學分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B2204E" w:rsidRDefault="00B2204E" w:rsidP="00B2204E"/>
    <w:p w:rsidR="00B2204E" w:rsidRDefault="00B2204E" w:rsidP="00B2204E"/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EC249F6" wp14:editId="2E9C4FFD">
                <wp:simplePos x="0" y="0"/>
                <wp:positionH relativeFrom="column">
                  <wp:posOffset>5699760</wp:posOffset>
                </wp:positionH>
                <wp:positionV relativeFrom="paragraph">
                  <wp:posOffset>196215</wp:posOffset>
                </wp:positionV>
                <wp:extent cx="1176020" cy="323850"/>
                <wp:effectExtent l="0" t="0" r="24130" b="19050"/>
                <wp:wrapNone/>
                <wp:docPr id="1724" name="矩形 17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32385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金流管理(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C249F6" id="矩形 1724" o:spid="_x0000_s1062" style="position:absolute;margin-left:448.8pt;margin-top:15.45pt;width:92.6pt;height:25.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金流管理(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DB56CDC" wp14:editId="741E067D">
                <wp:simplePos x="0" y="0"/>
                <wp:positionH relativeFrom="column">
                  <wp:posOffset>1524000</wp:posOffset>
                </wp:positionH>
                <wp:positionV relativeFrom="paragraph">
                  <wp:posOffset>171926</wp:posOffset>
                </wp:positionV>
                <wp:extent cx="1176555" cy="323999"/>
                <wp:effectExtent l="0" t="0" r="24130" b="19050"/>
                <wp:wrapNone/>
                <wp:docPr id="1725" name="矩形 17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555" cy="32399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應用統計Ⅰ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B56CDC" id="矩形 1725" o:spid="_x0000_s1063" style="position:absolute;margin-left:120pt;margin-top:13.55pt;width:92.65pt;height:25.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應用統計Ⅰ(2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3EEBF00F" wp14:editId="7C6532A8">
                <wp:simplePos x="0" y="0"/>
                <wp:positionH relativeFrom="column">
                  <wp:posOffset>2827250</wp:posOffset>
                </wp:positionH>
                <wp:positionV relativeFrom="paragraph">
                  <wp:posOffset>171924</wp:posOffset>
                </wp:positionV>
                <wp:extent cx="1176555" cy="323999"/>
                <wp:effectExtent l="0" t="0" r="24130" b="19050"/>
                <wp:wrapNone/>
                <wp:docPr id="1726" name="矩形 17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555" cy="32399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應用統計Ⅱ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EBF00F" id="矩形 1726" o:spid="_x0000_s1064" style="position:absolute;margin-left:222.6pt;margin-top:13.55pt;width:92.65pt;height:25.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應用統計Ⅱ(2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13888" behindDoc="0" locked="0" layoutInCell="1" allowOverlap="1" wp14:anchorId="5155549C" wp14:editId="519BCEFF">
                <wp:simplePos x="0" y="0"/>
                <wp:positionH relativeFrom="column">
                  <wp:posOffset>-41835</wp:posOffset>
                </wp:positionH>
                <wp:positionV relativeFrom="paragraph">
                  <wp:posOffset>247650</wp:posOffset>
                </wp:positionV>
                <wp:extent cx="1437005" cy="3162636"/>
                <wp:effectExtent l="57150" t="38100" r="86995" b="19050"/>
                <wp:wrapNone/>
                <wp:docPr id="1727" name="群組 17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7005" cy="3162636"/>
                          <a:chOff x="0" y="0"/>
                          <a:chExt cx="1437005" cy="3162636"/>
                        </a:xfrm>
                      </wpg:grpSpPr>
                      <wps:wsp>
                        <wps:cNvPr id="1728" name="直線接點 1728"/>
                        <wps:cNvCnPr/>
                        <wps:spPr>
                          <a:xfrm>
                            <a:off x="179294" y="239058"/>
                            <a:ext cx="14025" cy="273722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8AAC46"/>
                            </a:solidFill>
                          </a:ln>
                        </wps:spPr>
                        <wps:style>
                          <a:lnRef idx="3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9" name="直線單箭頭接點 1729"/>
                        <wps:cNvCnPr/>
                        <wps:spPr>
                          <a:xfrm>
                            <a:off x="173318" y="639482"/>
                            <a:ext cx="1234093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8AAC46"/>
                            </a:solidFill>
                            <a:tailEnd type="arrow"/>
                          </a:ln>
                        </wps:spPr>
                        <wps:style>
                          <a:lnRef idx="3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0" name="直線單箭頭接點 1730"/>
                        <wps:cNvCnPr/>
                        <wps:spPr>
                          <a:xfrm>
                            <a:off x="203200" y="2976282"/>
                            <a:ext cx="123380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8AAC46"/>
                            </a:solidFill>
                            <a:tailEnd type="arrow"/>
                          </a:ln>
                        </wps:spPr>
                        <wps:style>
                          <a:lnRef idx="3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1" name="直線單箭頭接點 1731"/>
                        <wps:cNvCnPr/>
                        <wps:spPr>
                          <a:xfrm>
                            <a:off x="203200" y="2420470"/>
                            <a:ext cx="123380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8AAC46"/>
                            </a:solidFill>
                            <a:tailEnd type="arrow"/>
                          </a:ln>
                        </wps:spPr>
                        <wps:style>
                          <a:lnRef idx="3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2" name="矩形 1732"/>
                        <wps:cNvSpPr/>
                        <wps:spPr>
                          <a:xfrm>
                            <a:off x="310777" y="2808941"/>
                            <a:ext cx="873760" cy="353695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820A0C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60" w:lineRule="exact"/>
                                <w:jc w:val="center"/>
                                <w:rPr>
                                  <w:rFonts w:ascii="微軟正黑體" w:eastAsia="微軟正黑體" w:hAnsi="微軟正黑體" w:cs="Times New Roman"/>
                                  <w:b/>
                                  <w:bCs/>
                                  <w:kern w:val="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</w:rPr>
                                <w:t>廣泛能力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3" name="直線單箭頭接點 1733"/>
                        <wps:cNvCnPr/>
                        <wps:spPr>
                          <a:xfrm>
                            <a:off x="203200" y="1775011"/>
                            <a:ext cx="1233805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8AAC46"/>
                            </a:solidFill>
                            <a:tailEnd type="arrow"/>
                          </a:ln>
                        </wps:spPr>
                        <wps:style>
                          <a:lnRef idx="3">
                            <a:schemeClr val="accent3"/>
                          </a:lnRef>
                          <a:fillRef idx="0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4" name="矩形 1734"/>
                        <wps:cNvSpPr/>
                        <wps:spPr>
                          <a:xfrm>
                            <a:off x="304800" y="1577788"/>
                            <a:ext cx="873760" cy="39497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676CCF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60" w:lineRule="exact"/>
                                <w:jc w:val="center"/>
                              </w:pPr>
                              <w:r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</w:rPr>
                                <w:t>資訊能力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5" name="矩形 1735"/>
                        <wps:cNvSpPr/>
                        <wps:spPr>
                          <a:xfrm>
                            <a:off x="298824" y="454211"/>
                            <a:ext cx="873437" cy="405734"/>
                          </a:xfrm>
                          <a:prstGeom prst="rect">
                            <a:avLst/>
                          </a:prstGeom>
                          <a:solidFill>
                            <a:srgbClr val="FFFFCC"/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820A0C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60" w:lineRule="exact"/>
                                <w:rPr>
                                  <w:rFonts w:ascii="微軟正黑體" w:eastAsia="微軟正黑體" w:hAnsi="微軟正黑體" w:cs="Times New Roman"/>
                                  <w:b/>
                                  <w:bCs/>
                                  <w:kern w:val="2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</w:rPr>
                                <w:t>共同專業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6" name="矩形 1736"/>
                        <wps:cNvSpPr/>
                        <wps:spPr>
                          <a:xfrm>
                            <a:off x="0" y="0"/>
                            <a:ext cx="1113943" cy="395408"/>
                          </a:xfrm>
                          <a:prstGeom prst="rect">
                            <a:avLst/>
                          </a:prstGeom>
                          <a:solidFill>
                            <a:srgbClr val="008000"/>
                          </a:solidFill>
                        </wps:spPr>
                        <wps:style>
                          <a:lnRef idx="0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3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2204E" w:rsidRPr="002F6634" w:rsidRDefault="00B2204E" w:rsidP="00B2204E">
                              <w:pPr>
                                <w:snapToGrid w:val="0"/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hint="eastAsia"/>
                                  <w:b/>
                                </w:rPr>
                                <w:t>共同必選修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7" name="矩形 1737"/>
                        <wps:cNvSpPr/>
                        <wps:spPr>
                          <a:xfrm>
                            <a:off x="304800" y="2247152"/>
                            <a:ext cx="873760" cy="302895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1">
                            <a:schemeClr val="accent3"/>
                          </a:lnRef>
                          <a:fillRef idx="2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676CCF" w:rsidRDefault="00B2204E" w:rsidP="00B2204E">
                              <w:pPr>
                                <w:pStyle w:val="Web"/>
                                <w:snapToGrid w:val="0"/>
                                <w:spacing w:before="0" w:beforeAutospacing="0" w:after="0" w:afterAutospacing="0" w:line="260" w:lineRule="exact"/>
                                <w:jc w:val="center"/>
                              </w:pPr>
                              <w:r>
                                <w:rPr>
                                  <w:rFonts w:ascii="微軟正黑體" w:eastAsia="微軟正黑體" w:hAnsi="微軟正黑體" w:cs="Times New Roman" w:hint="eastAsia"/>
                                  <w:b/>
                                  <w:bCs/>
                                  <w:kern w:val="2"/>
                                </w:rPr>
                                <w:t>語文能力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55549C" id="群組 1727" o:spid="_x0000_s1065" style="position:absolute;margin-left:-3.3pt;margin-top:19.5pt;width:113.15pt;height:249.05pt;z-index:251813888" coordsize="14370,31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">
                <v:line id="直線接點 1728" o:spid="_x0000_s1066" style="position:absolute;visibility:visible;mso-wrap-style:square" from="1792,2390" to="1933,29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" strokecolor="#8aac46" strokeweight="1.5pt">
                  <v:stroke joinstyle="miter"/>
                </v:line>
                <v:shape id="直線單箭頭接點 1729" o:spid="_x0000_s1067" type="#_x0000_t32" style="position:absolute;left:1733;top:6394;width:123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" strokecolor="#8aac46" strokeweight="1.5pt">
                  <v:stroke endarrow="open" joinstyle="miter"/>
                </v:shape>
                <v:shape id="直線單箭頭接點 1730" o:spid="_x0000_s1068" type="#_x0000_t32" style="position:absolute;left:2032;top:29762;width:1233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" strokecolor="#8aac46" strokeweight="1.5pt">
                  <v:stroke endarrow="open" joinstyle="miter"/>
                </v:shape>
                <v:shape id="直線單箭頭接點 1731" o:spid="_x0000_s1069" type="#_x0000_t32" style="position:absolute;left:2032;top:24204;width:1233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" strokecolor="#8aac46" strokeweight="1.5pt">
                  <v:stroke endarrow="open" joinstyle="miter"/>
                </v:shape>
                <v:rect id="矩形 1732" o:spid="_x0000_s1070" style="position:absolute;left:3107;top:28089;width:8738;height:3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" fillcolor="#d9e2f3 [664]" strokecolor="#a5a5a5 [3206]" strokeweight=".5pt">
                  <v:textbox>
                    <w:txbxContent>
                      <w:p w:rsidR="00B2204E" w:rsidRPr="00820A0C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60" w:lineRule="exact"/>
                          <w:jc w:val="center"/>
                          <w:rPr>
                            <w:rFonts w:ascii="微軟正黑體" w:eastAsia="微軟正黑體" w:hAnsi="微軟正黑體" w:cs="Times New Roman"/>
                            <w:b/>
                            <w:bCs/>
                            <w:kern w:val="2"/>
                          </w:rPr>
                        </w:pPr>
                        <w:r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</w:rPr>
                          <w:t>廣泛能力</w:t>
                        </w:r>
                      </w:p>
                    </w:txbxContent>
                  </v:textbox>
                </v:rect>
                <v:shape id="直線單箭頭接點 1733" o:spid="_x0000_s1071" type="#_x0000_t32" style="position:absolute;left:2032;top:17750;width:1233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" strokecolor="#8aac46" strokeweight="1.5pt">
                  <v:stroke endarrow="open" joinstyle="miter"/>
                </v:shape>
                <v:rect id="矩形 1734" o:spid="_x0000_s1072" style="position:absolute;left:3048;top:15777;width:8737;height:39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" fillcolor="#fbe4d5 [661]" strokecolor="#a5a5a5 [3206]" strokeweight=".5pt">
                  <v:textbox>
                    <w:txbxContent>
                      <w:p w:rsidR="00B2204E" w:rsidRPr="00676CCF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60" w:lineRule="exact"/>
                          <w:jc w:val="center"/>
                        </w:pPr>
                        <w:r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</w:rPr>
                          <w:t>資訊能力</w:t>
                        </w:r>
                      </w:p>
                    </w:txbxContent>
                  </v:textbox>
                </v:rect>
                <v:rect id="矩形 1735" o:spid="_x0000_s1073" style="position:absolute;left:2988;top:4542;width:8734;height:40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" fillcolor="#ffc" strokecolor="#a5a5a5 [3206]" strokeweight=".5pt">
                  <v:textbox>
                    <w:txbxContent>
                      <w:p w:rsidR="00B2204E" w:rsidRPr="00820A0C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60" w:lineRule="exact"/>
                          <w:rPr>
                            <w:rFonts w:ascii="微軟正黑體" w:eastAsia="微軟正黑體" w:hAnsi="微軟正黑體" w:cs="Times New Roman"/>
                            <w:b/>
                            <w:bCs/>
                            <w:kern w:val="2"/>
                          </w:rPr>
                        </w:pPr>
                        <w:r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</w:rPr>
                          <w:t>共同專業</w:t>
                        </w:r>
                      </w:p>
                    </w:txbxContent>
                  </v:textbox>
                </v:rect>
                <v:rect id="矩形 1736" o:spid="_x0000_s1074" style="position:absolute;width:11139;height:3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" fillcolor="green" stroked="f">
                  <v:shadow on="t" color="black" opacity="41287f" offset="0,1.5pt"/>
                  <v:textbox>
                    <w:txbxContent>
                      <w:p w:rsidR="00B2204E" w:rsidRPr="002F6634" w:rsidRDefault="00B2204E" w:rsidP="00B2204E">
                        <w:pPr>
                          <w:snapToGrid w:val="0"/>
                          <w:jc w:val="center"/>
                          <w:rPr>
                            <w:rFonts w:ascii="微軟正黑體" w:eastAsia="微軟正黑體" w:hAnsi="微軟正黑體"/>
                            <w:b/>
                          </w:rPr>
                        </w:pPr>
                        <w:r>
                          <w:rPr>
                            <w:rFonts w:ascii="微軟正黑體" w:eastAsia="微軟正黑體" w:hAnsi="微軟正黑體" w:hint="eastAsia"/>
                            <w:b/>
                          </w:rPr>
                          <w:t>共同必選修</w:t>
                        </w:r>
                      </w:p>
                    </w:txbxContent>
                  </v:textbox>
                </v:rect>
                <v:rect id="矩形 1737" o:spid="_x0000_s1075" style="position:absolute;left:3048;top:22471;width:8737;height:30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" fillcolor="#fff2cc [663]" strokecolor="#a5a5a5 [3206]" strokeweight=".5pt">
                  <v:textbox>
                    <w:txbxContent>
                      <w:p w:rsidR="00B2204E" w:rsidRPr="00676CCF" w:rsidRDefault="00B2204E" w:rsidP="00B2204E">
                        <w:pPr>
                          <w:pStyle w:val="Web"/>
                          <w:snapToGrid w:val="0"/>
                          <w:spacing w:before="0" w:beforeAutospacing="0" w:after="0" w:afterAutospacing="0" w:line="260" w:lineRule="exact"/>
                          <w:jc w:val="center"/>
                        </w:pPr>
                        <w:r>
                          <w:rPr>
                            <w:rFonts w:ascii="微軟正黑體" w:eastAsia="微軟正黑體" w:hAnsi="微軟正黑體" w:cs="Times New Roman" w:hint="eastAsia"/>
                            <w:b/>
                            <w:bCs/>
                            <w:kern w:val="2"/>
                          </w:rPr>
                          <w:t>語文能力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B2204E" w:rsidRDefault="00B2204E" w:rsidP="00B2204E"/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160DCCF" wp14:editId="5C03D8AC">
                <wp:simplePos x="0" y="0"/>
                <wp:positionH relativeFrom="column">
                  <wp:posOffset>5692775</wp:posOffset>
                </wp:positionH>
                <wp:positionV relativeFrom="paragraph">
                  <wp:posOffset>88900</wp:posOffset>
                </wp:positionV>
                <wp:extent cx="1176555" cy="323999"/>
                <wp:effectExtent l="0" t="0" r="24130" b="19050"/>
                <wp:wrapNone/>
                <wp:docPr id="1738" name="矩形 17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555" cy="32399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ind w:leftChars="-59" w:rightChars="-68" w:right="-163" w:hangingChars="71" w:hanging="142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實務專題Ⅱ(</w:t>
                            </w:r>
                            <w:r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60DCCF" id="矩形 1738" o:spid="_x0000_s1076" style="position:absolute;margin-left:448.25pt;margin-top:7pt;width:92.65pt;height:25.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" fillcolor="#ffc" strokecolor="black [3213]" strokeweight="1pt">
                <v:stroke dashstyle="dash"/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ind w:leftChars="-59" w:rightChars="-68" w:right="-163" w:hangingChars="71" w:hanging="142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實務專題Ⅱ(</w:t>
                      </w:r>
                      <w:r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1A9C38C5" wp14:editId="763AA1D3">
                <wp:simplePos x="0" y="0"/>
                <wp:positionH relativeFrom="column">
                  <wp:posOffset>4246880</wp:posOffset>
                </wp:positionH>
                <wp:positionV relativeFrom="paragraph">
                  <wp:posOffset>88900</wp:posOffset>
                </wp:positionV>
                <wp:extent cx="1176555" cy="323999"/>
                <wp:effectExtent l="0" t="0" r="24130" b="19050"/>
                <wp:wrapNone/>
                <wp:docPr id="1739" name="矩形 17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555" cy="32399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ind w:leftChars="-59" w:rightChars="-63" w:right="-151" w:hangingChars="71" w:hanging="142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實務專題Ⅰ(</w:t>
                            </w:r>
                            <w:r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9C38C5" id="矩形 1739" o:spid="_x0000_s1077" style="position:absolute;margin-left:334.4pt;margin-top:7pt;width:92.65pt;height:25.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" fillcolor="#ffc" strokecolor="black [3213]" strokeweight="1pt">
                <v:stroke dashstyle="dash"/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ind w:leftChars="-59" w:rightChars="-63" w:right="-151" w:hangingChars="71" w:hanging="142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實務專題Ⅰ(</w:t>
                      </w:r>
                      <w:r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25F07B3" wp14:editId="52B7352B">
                <wp:simplePos x="0" y="0"/>
                <wp:positionH relativeFrom="column">
                  <wp:posOffset>1524000</wp:posOffset>
                </wp:positionH>
                <wp:positionV relativeFrom="paragraph">
                  <wp:posOffset>62711</wp:posOffset>
                </wp:positionV>
                <wp:extent cx="1176555" cy="323999"/>
                <wp:effectExtent l="0" t="0" r="24130" b="19050"/>
                <wp:wrapNone/>
                <wp:docPr id="1740" name="矩形 17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555" cy="32399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流通管理(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5F07B3" id="矩形 1740" o:spid="_x0000_s1078" style="position:absolute;margin-left:120pt;margin-top:4.95pt;width:92.65pt;height:25.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流通管理(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597F95FA" wp14:editId="0EA96C1E">
                <wp:simplePos x="0" y="0"/>
                <wp:positionH relativeFrom="column">
                  <wp:posOffset>2827250</wp:posOffset>
                </wp:positionH>
                <wp:positionV relativeFrom="paragraph">
                  <wp:posOffset>62711</wp:posOffset>
                </wp:positionV>
                <wp:extent cx="1176555" cy="323999"/>
                <wp:effectExtent l="0" t="0" r="24130" b="19050"/>
                <wp:wrapNone/>
                <wp:docPr id="1741" name="矩形 17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555" cy="32399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供應鏈管理(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7F95FA" id="矩形 1741" o:spid="_x0000_s1079" style="position:absolute;margin-left:222.6pt;margin-top:4.95pt;width:92.65pt;height:25.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供應鏈管理(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14A57BA4" wp14:editId="2B84F3A8">
                <wp:simplePos x="0" y="0"/>
                <wp:positionH relativeFrom="column">
                  <wp:posOffset>5699125</wp:posOffset>
                </wp:positionH>
                <wp:positionV relativeFrom="paragraph">
                  <wp:posOffset>213995</wp:posOffset>
                </wp:positionV>
                <wp:extent cx="1176020" cy="359410"/>
                <wp:effectExtent l="0" t="0" r="24130" b="21590"/>
                <wp:wrapNone/>
                <wp:docPr id="1742" name="矩形 1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35941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產業分析與個案研討(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A57BA4" id="矩形 1742" o:spid="_x0000_s1080" style="position:absolute;margin-left:448.75pt;margin-top:16.85pt;width:92.6pt;height:28.3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" fillcolor="#ffc" strokecolor="black [3213]" strokeweight="1pt">
                <v:stroke dashstyle="dash"/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產業分析與個案研討(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26844CE6" wp14:editId="3C86D75E">
                <wp:simplePos x="0" y="0"/>
                <wp:positionH relativeFrom="column">
                  <wp:posOffset>1524000</wp:posOffset>
                </wp:positionH>
                <wp:positionV relativeFrom="paragraph">
                  <wp:posOffset>181610</wp:posOffset>
                </wp:positionV>
                <wp:extent cx="1176020" cy="323850"/>
                <wp:effectExtent l="0" t="0" r="24130" b="19050"/>
                <wp:wrapNone/>
                <wp:docPr id="1743" name="矩形 1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32385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電子商務(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844CE6" id="矩形 1743" o:spid="_x0000_s1081" style="position:absolute;margin-left:120pt;margin-top:14.3pt;width:92.6pt;height:25.5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電子商務(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0AE1AAF7" wp14:editId="0E686AD3">
                <wp:simplePos x="0" y="0"/>
                <wp:positionH relativeFrom="column">
                  <wp:posOffset>2827250</wp:posOffset>
                </wp:positionH>
                <wp:positionV relativeFrom="paragraph">
                  <wp:posOffset>182094</wp:posOffset>
                </wp:positionV>
                <wp:extent cx="1176555" cy="323999"/>
                <wp:effectExtent l="0" t="0" r="24130" b="19050"/>
                <wp:wrapNone/>
                <wp:docPr id="1745" name="矩形 17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555" cy="323999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網路行銷(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E1AAF7" id="矩形 1745" o:spid="_x0000_s1082" style="position:absolute;margin-left:222.6pt;margin-top:14.35pt;width:92.65pt;height:25.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網路行銷(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/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56D6D0C1" wp14:editId="0A136D7C">
                <wp:simplePos x="0" y="0"/>
                <wp:positionH relativeFrom="column">
                  <wp:posOffset>1524000</wp:posOffset>
                </wp:positionH>
                <wp:positionV relativeFrom="paragraph">
                  <wp:posOffset>78105</wp:posOffset>
                </wp:positionV>
                <wp:extent cx="1176020" cy="323850"/>
                <wp:effectExtent l="0" t="0" r="24130" b="19050"/>
                <wp:wrapNone/>
                <wp:docPr id="1746" name="矩形 17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32385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ind w:leftChars="-59" w:rightChars="-64" w:right="-154" w:hangingChars="71" w:hanging="142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行銷與商品管理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(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D6D0C1" id="矩形 1746" o:spid="_x0000_s1083" style="position:absolute;margin-left:120pt;margin-top:6.15pt;width:92.6pt;height:25.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ind w:leftChars="-59" w:rightChars="-64" w:right="-154" w:hangingChars="71" w:hanging="142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行銷與商品管理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(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3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265BDAB5" wp14:editId="2CE20F1F">
                <wp:simplePos x="0" y="0"/>
                <wp:positionH relativeFrom="column">
                  <wp:posOffset>2827020</wp:posOffset>
                </wp:positionH>
                <wp:positionV relativeFrom="paragraph">
                  <wp:posOffset>78105</wp:posOffset>
                </wp:positionV>
                <wp:extent cx="1176020" cy="323850"/>
                <wp:effectExtent l="0" t="0" r="24130" b="19050"/>
                <wp:wrapNone/>
                <wp:docPr id="1747" name="矩形 17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32385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採購管理(</w:t>
                            </w:r>
                            <w:r w:rsidRPr="00B2204E">
                              <w:rPr>
                                <w:rFonts w:ascii="微軟正黑體" w:eastAsia="微軟正黑體" w:hAnsi="微軟正黑體"/>
                                <w:color w:val="FF0000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5BDAB5" id="矩形 1747" o:spid="_x0000_s1084" style="position:absolute;margin-left:222.6pt;margin-top:6.15pt;width:92.6pt;height:25.5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" fillcolor="#ffc" strokecolor="black [3213]" strokeweight="1pt">
                <v:stroke dashstyle="dash"/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採購管理(</w:t>
                      </w:r>
                      <w:r w:rsidRPr="00B2204E">
                        <w:rPr>
                          <w:rFonts w:ascii="微軟正黑體" w:eastAsia="微軟正黑體" w:hAnsi="微軟正黑體"/>
                          <w:color w:val="FF0000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776AE908" wp14:editId="5B7AD0C4">
                <wp:simplePos x="0" y="0"/>
                <wp:positionH relativeFrom="column">
                  <wp:posOffset>1524000</wp:posOffset>
                </wp:positionH>
                <wp:positionV relativeFrom="paragraph">
                  <wp:posOffset>196850</wp:posOffset>
                </wp:positionV>
                <wp:extent cx="1176020" cy="323850"/>
                <wp:effectExtent l="0" t="0" r="24130" b="19050"/>
                <wp:wrapNone/>
                <wp:docPr id="1748" name="矩形 17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32385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A41A19" w:rsidRDefault="00B2204E" w:rsidP="00B2204E">
                            <w:pPr>
                              <w:snapToGrid w:val="0"/>
                              <w:spacing w:line="200" w:lineRule="exact"/>
                              <w:ind w:leftChars="-59" w:rightChars="-64" w:right="-154" w:hangingChars="71" w:hanging="142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生產與作業管理(</w:t>
                            </w:r>
                            <w:r w:rsidRPr="00A41A1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A41A1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6AE908" id="矩形 1748" o:spid="_x0000_s1085" style="position:absolute;margin-left:120pt;margin-top:15.5pt;width:92.6pt;height:25.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" fillcolor="#ffc" strokecolor="black [3213]" strokeweight="1.5pt">
                <v:textbox>
                  <w:txbxContent>
                    <w:p w:rsidR="00B2204E" w:rsidRPr="00A41A19" w:rsidRDefault="00B2204E" w:rsidP="00B2204E">
                      <w:pPr>
                        <w:snapToGrid w:val="0"/>
                        <w:spacing w:line="200" w:lineRule="exact"/>
                        <w:ind w:leftChars="-59" w:rightChars="-64" w:right="-154" w:hangingChars="71" w:hanging="142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生產與作業管理(</w:t>
                      </w:r>
                      <w:r w:rsidRPr="00A41A1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A41A1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/>
    <w:p w:rsidR="00B2204E" w:rsidRDefault="00B2204E" w:rsidP="00B2204E">
      <w:r>
        <w:rPr>
          <w:noProof/>
        </w:rPr>
        <mc:AlternateContent>
          <mc:Choice Requires="wpg">
            <w:drawing>
              <wp:anchor distT="0" distB="0" distL="114300" distR="114300" simplePos="0" relativeHeight="251829248" behindDoc="0" locked="0" layoutInCell="1" allowOverlap="1" wp14:anchorId="11A7C899" wp14:editId="6CC73D71">
                <wp:simplePos x="0" y="0"/>
                <wp:positionH relativeFrom="column">
                  <wp:posOffset>1524000</wp:posOffset>
                </wp:positionH>
                <wp:positionV relativeFrom="paragraph">
                  <wp:posOffset>88900</wp:posOffset>
                </wp:positionV>
                <wp:extent cx="5357315" cy="699397"/>
                <wp:effectExtent l="0" t="0" r="15240" b="24765"/>
                <wp:wrapNone/>
                <wp:docPr id="1749" name="群組 17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7315" cy="699397"/>
                          <a:chOff x="0" y="0"/>
                          <a:chExt cx="5357315" cy="699397"/>
                        </a:xfrm>
                      </wpg:grpSpPr>
                      <wps:wsp>
                        <wps:cNvPr id="1750" name="矩形 1750"/>
                        <wps:cNvSpPr/>
                        <wps:spPr>
                          <a:xfrm>
                            <a:off x="4169865" y="126"/>
                            <a:ext cx="1187450" cy="32385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A41A19" w:rsidRDefault="00B2204E" w:rsidP="00B2204E">
                              <w:pPr>
                                <w:snapToGrid w:val="0"/>
                                <w:spacing w:line="200" w:lineRule="exact"/>
                                <w:ind w:leftChars="-59" w:rightChars="-76" w:right="-182" w:hangingChars="71" w:hanging="142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大數據分析(</w:t>
                              </w:r>
                              <w:r w:rsidRPr="00A41A1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1" name="矩形 1751"/>
                        <wps:cNvSpPr/>
                        <wps:spPr>
                          <a:xfrm>
                            <a:off x="0" y="6350"/>
                            <a:ext cx="1176655" cy="3240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A41A1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視窗程式設計(</w:t>
                              </w:r>
                              <w:r w:rsidRPr="00A41A1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2" name="矩形 1752"/>
                        <wps:cNvSpPr/>
                        <wps:spPr>
                          <a:xfrm>
                            <a:off x="1302870" y="375397"/>
                            <a:ext cx="1176655" cy="3240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A41A1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動態網頁設計(</w:t>
                              </w:r>
                              <w:r w:rsidRPr="00A41A1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3" name="矩形 1753"/>
                        <wps:cNvSpPr/>
                        <wps:spPr>
                          <a:xfrm>
                            <a:off x="1296894" y="0"/>
                            <a:ext cx="1176655" cy="345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B75706" w:rsidRDefault="00B2204E" w:rsidP="00B2204E">
                              <w:pPr>
                                <w:snapToGrid w:val="0"/>
                                <w:spacing w:line="200" w:lineRule="exact"/>
                                <w:ind w:leftChars="-59" w:rightChars="-71" w:right="-170" w:hangingChars="71" w:hanging="142"/>
                                <w:jc w:val="center"/>
                                <w:rPr>
                                  <w:rFonts w:ascii="Times New Roman" w:eastAsia="微軟正黑體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B75706">
                                <w:rPr>
                                  <w:rFonts w:ascii="Times New Roman" w:eastAsia="微軟正黑體" w:hAnsi="Times New Roman" w:cs="Times New Roman"/>
                                  <w:sz w:val="20"/>
                                  <w:szCs w:val="20"/>
                                </w:rPr>
                                <w:t>商業與統計軟體應用</w:t>
                              </w:r>
                              <w:r w:rsidRPr="00B75706">
                                <w:rPr>
                                  <w:rFonts w:ascii="微軟正黑體" w:eastAsia="微軟正黑體" w:hAnsi="微軟正黑體" w:cs="Times New Roman"/>
                                  <w:sz w:val="20"/>
                                  <w:szCs w:val="20"/>
                                </w:rPr>
                                <w:t>(2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4" name="矩形 1754"/>
                        <wps:cNvSpPr/>
                        <wps:spPr>
                          <a:xfrm>
                            <a:off x="2725270" y="0"/>
                            <a:ext cx="1176655" cy="3240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A41A19" w:rsidRDefault="00B2204E" w:rsidP="00B2204E">
                              <w:pPr>
                                <w:snapToGrid w:val="0"/>
                                <w:spacing w:line="200" w:lineRule="exact"/>
                                <w:ind w:leftChars="-59" w:rightChars="-72" w:right="-173" w:hangingChars="71" w:hanging="142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資訊分析與應用(</w:t>
                              </w:r>
                              <w:r w:rsidRPr="00A41A1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A41A1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A7C899" id="群組 1749" o:spid="_x0000_s1086" style="position:absolute;margin-left:120pt;margin-top:7pt;width:421.85pt;height:55.05pt;z-index:251829248;mso-width-relative:margin;mso-height-relative:margin" coordsize="53573,69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">
                <v:rect id="矩形 1750" o:spid="_x0000_s1087" style="position:absolute;left:41698;top:1;width:11875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" fillcolor="#fbe4d5 [661]" strokecolor="black [3213]" strokeweight="1pt">
                  <v:stroke dashstyle="dash"/>
                  <v:textbox>
                    <w:txbxContent>
                      <w:p w:rsidR="00B2204E" w:rsidRPr="00A41A19" w:rsidRDefault="00B2204E" w:rsidP="00B2204E">
                        <w:pPr>
                          <w:snapToGrid w:val="0"/>
                          <w:spacing w:line="200" w:lineRule="exact"/>
                          <w:ind w:leftChars="-59" w:rightChars="-76" w:right="-182" w:hangingChars="71" w:hanging="142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大數據分析(</w:t>
                        </w:r>
                        <w:r w:rsidRPr="00A41A1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3</w:t>
                        </w: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1751" o:spid="_x0000_s1088" style="position:absolute;top:63;width:11766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" fillcolor="#fbe4d5 [661]" strokecolor="black [3213]" strokeweight="1pt">
                  <v:stroke dashstyle="dash"/>
                  <v:textbox>
                    <w:txbxContent>
                      <w:p w:rsidR="00B2204E" w:rsidRPr="00A41A1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視窗程式設計(</w:t>
                        </w:r>
                        <w:r w:rsidRPr="00A41A1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3</w:t>
                        </w: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1752" o:spid="_x0000_s1089" style="position:absolute;left:13028;top:3753;width:11767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" fillcolor="#fbe4d5 [661]" strokecolor="black [3213]" strokeweight="1pt">
                  <v:stroke dashstyle="dash"/>
                  <v:textbox>
                    <w:txbxContent>
                      <w:p w:rsidR="00B2204E" w:rsidRPr="00A41A1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動態網頁設計(</w:t>
                        </w:r>
                        <w:r w:rsidRPr="00A41A1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3</w:t>
                        </w: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  <v:rect id="矩形 1753" o:spid="_x0000_s1090" style="position:absolute;left:12968;width:11767;height:34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" fillcolor="#fbe4d5 [661]" strokecolor="black [3213]" strokeweight="1.5pt">
                  <v:textbox>
                    <w:txbxContent>
                      <w:p w:rsidR="00B2204E" w:rsidRPr="00B75706" w:rsidRDefault="00B2204E" w:rsidP="00B2204E">
                        <w:pPr>
                          <w:snapToGrid w:val="0"/>
                          <w:spacing w:line="200" w:lineRule="exact"/>
                          <w:ind w:leftChars="-59" w:rightChars="-71" w:right="-170" w:hangingChars="71" w:hanging="142"/>
                          <w:jc w:val="center"/>
                          <w:rPr>
                            <w:rFonts w:ascii="Times New Roman" w:eastAsia="微軟正黑體" w:hAnsi="Times New Roman" w:cs="Times New Roman"/>
                            <w:sz w:val="20"/>
                            <w:szCs w:val="20"/>
                          </w:rPr>
                        </w:pPr>
                        <w:r w:rsidRPr="00B75706">
                          <w:rPr>
                            <w:rFonts w:ascii="Times New Roman" w:eastAsia="微軟正黑體" w:hAnsi="Times New Roman" w:cs="Times New Roman"/>
                            <w:sz w:val="20"/>
                            <w:szCs w:val="20"/>
                          </w:rPr>
                          <w:t>商業與統計軟體應用</w:t>
                        </w:r>
                        <w:r w:rsidRPr="00B75706">
                          <w:rPr>
                            <w:rFonts w:ascii="微軟正黑體" w:eastAsia="微軟正黑體" w:hAnsi="微軟正黑體" w:cs="Times New Roman"/>
                            <w:sz w:val="20"/>
                            <w:szCs w:val="20"/>
                          </w:rPr>
                          <w:t>(2)</w:t>
                        </w:r>
                      </w:p>
                    </w:txbxContent>
                  </v:textbox>
                </v:rect>
                <v:rect id="矩形 1754" o:spid="_x0000_s1091" style="position:absolute;left:27252;width:11767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" fillcolor="#fbe4d5 [661]" strokecolor="black [3213]" strokeweight="1.5pt">
                  <v:textbox>
                    <w:txbxContent>
                      <w:p w:rsidR="00B2204E" w:rsidRPr="00A41A19" w:rsidRDefault="00B2204E" w:rsidP="00B2204E">
                        <w:pPr>
                          <w:snapToGrid w:val="0"/>
                          <w:spacing w:line="200" w:lineRule="exact"/>
                          <w:ind w:leftChars="-59" w:rightChars="-72" w:right="-173" w:hangingChars="71" w:hanging="142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資訊分析與應用(</w:t>
                        </w:r>
                        <w:r w:rsidRPr="00A41A1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3</w:t>
                        </w:r>
                        <w:r w:rsidRPr="00A41A1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B2204E" w:rsidRDefault="00B2204E" w:rsidP="00B2204E"/>
    <w:p w:rsidR="00B2204E" w:rsidRDefault="00B2204E" w:rsidP="00B2204E"/>
    <w:p w:rsidR="00B2204E" w:rsidRDefault="00B2204E" w:rsidP="00B2204E"/>
    <w:p w:rsidR="00B2204E" w:rsidRDefault="00B2204E" w:rsidP="00B2204E">
      <w:r>
        <w:rPr>
          <w:rFonts w:ascii="微軟正黑體" w:eastAsia="微軟正黑體" w:hAnsi="微軟正黑體" w:cs="新細明體"/>
          <w:noProof/>
          <w:color w:val="000000"/>
          <w:kern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328D0A2B" wp14:editId="67CBDFAC">
                <wp:simplePos x="0" y="0"/>
                <wp:positionH relativeFrom="column">
                  <wp:posOffset>2818765</wp:posOffset>
                </wp:positionH>
                <wp:positionV relativeFrom="paragraph">
                  <wp:posOffset>161925</wp:posOffset>
                </wp:positionV>
                <wp:extent cx="1187450" cy="324000"/>
                <wp:effectExtent l="0" t="0" r="12700" b="19050"/>
                <wp:wrapNone/>
                <wp:docPr id="1755" name="矩形 17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0" cy="324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D012F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專案管理概論</w:t>
                            </w:r>
                            <w:r w:rsidRPr="00D012F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D012F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D0A2B" id="矩形 1755" o:spid="_x0000_s1092" style="position:absolute;margin-left:221.95pt;margin-top:12.75pt;width:93.5pt;height:25.5pt;z-index:251851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" fillcolor="#d9e2f3 [664]" strokecolor="black [3213]" strokeweight="1pt">
                <v:stroke dashstyle="dash"/>
                <v:textbox>
                  <w:txbxContent>
                    <w:p w:rsidR="00B2204E" w:rsidRPr="00D012F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專案管理概論</w:t>
                      </w:r>
                      <w:r w:rsidRPr="00D012F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D012F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微軟正黑體" w:eastAsia="微軟正黑體" w:hAnsi="微軟正黑體" w:cs="新細明體"/>
          <w:noProof/>
          <w:color w:val="000000"/>
          <w:kern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1350B157" wp14:editId="19B000A5">
                <wp:simplePos x="0" y="0"/>
                <wp:positionH relativeFrom="column">
                  <wp:posOffset>4260850</wp:posOffset>
                </wp:positionH>
                <wp:positionV relativeFrom="paragraph">
                  <wp:posOffset>153860</wp:posOffset>
                </wp:positionV>
                <wp:extent cx="1187450" cy="251460"/>
                <wp:effectExtent l="0" t="0" r="12700" b="15240"/>
                <wp:wrapNone/>
                <wp:docPr id="1756" name="矩形 17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0" cy="2514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D012F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D012F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校外實習(</w:t>
                            </w:r>
                            <w:r w:rsidRPr="00D012F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2</w:t>
                            </w:r>
                            <w:r w:rsidRPr="00D012F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50B157" id="矩形 1756" o:spid="_x0000_s1093" style="position:absolute;margin-left:335.5pt;margin-top:12.1pt;width:93.5pt;height:19.8pt;z-index:251844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" fillcolor="#d9e2f3 [664]" strokecolor="black [3213]" strokeweight="1pt">
                <v:stroke dashstyle="dash"/>
                <v:textbox>
                  <w:txbxContent>
                    <w:p w:rsidR="00B2204E" w:rsidRPr="00D012F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D012F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校外實習(</w:t>
                      </w:r>
                      <w:r w:rsidRPr="00D012F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2</w:t>
                      </w:r>
                      <w:r w:rsidRPr="00D012F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>
      <w:r>
        <w:rPr>
          <w:rFonts w:ascii="微軟正黑體" w:eastAsia="微軟正黑體" w:hAnsi="微軟正黑體" w:cs="新細明體"/>
          <w:noProof/>
          <w:color w:val="000000"/>
          <w:kern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10156999" wp14:editId="2080DA24">
                <wp:simplePos x="0" y="0"/>
                <wp:positionH relativeFrom="column">
                  <wp:posOffset>4255135</wp:posOffset>
                </wp:positionH>
                <wp:positionV relativeFrom="paragraph">
                  <wp:posOffset>194755</wp:posOffset>
                </wp:positionV>
                <wp:extent cx="1187450" cy="251460"/>
                <wp:effectExtent l="0" t="0" r="12700" b="15240"/>
                <wp:wrapNone/>
                <wp:docPr id="1757" name="矩形 1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0" cy="2514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612770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612770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企業實習Ⅰ(</w:t>
                            </w:r>
                            <w:r w:rsidRPr="00612770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4</w:t>
                            </w:r>
                            <w:r w:rsidRPr="00612770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156999" id="矩形 1757" o:spid="_x0000_s1094" style="position:absolute;margin-left:335.05pt;margin-top:15.35pt;width:93.5pt;height:19.8pt;z-index:251853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" fillcolor="#d9e2f3 [664]" strokecolor="black [3213]" strokeweight="1pt">
                <v:stroke dashstyle="dash"/>
                <v:textbox>
                  <w:txbxContent>
                    <w:p w:rsidR="00B2204E" w:rsidRPr="00612770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612770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企業實習Ⅰ(</w:t>
                      </w:r>
                      <w:r w:rsidRPr="00612770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4</w:t>
                      </w:r>
                      <w:r w:rsidRPr="00612770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微軟正黑體" w:eastAsia="微軟正黑體" w:hAnsi="微軟正黑體" w:cs="新細明體"/>
          <w:noProof/>
          <w:color w:val="000000"/>
          <w:kern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0A3D5C77" wp14:editId="6F10FC59">
                <wp:simplePos x="0" y="0"/>
                <wp:positionH relativeFrom="column">
                  <wp:posOffset>5709285</wp:posOffset>
                </wp:positionH>
                <wp:positionV relativeFrom="paragraph">
                  <wp:posOffset>229680</wp:posOffset>
                </wp:positionV>
                <wp:extent cx="1187450" cy="216000"/>
                <wp:effectExtent l="0" t="0" r="12700" b="12700"/>
                <wp:wrapNone/>
                <wp:docPr id="1758" name="矩形 17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0" cy="216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612770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612770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企業實習</w:t>
                            </w:r>
                            <w:r w:rsidRPr="00612770">
                              <w:rPr>
                                <w:rFonts w:ascii="新細明體" w:eastAsia="新細明體" w:hAnsi="新細明體" w:hint="eastAsia"/>
                                <w:sz w:val="20"/>
                                <w:szCs w:val="20"/>
                              </w:rPr>
                              <w:t>Ⅱ</w:t>
                            </w:r>
                            <w:r w:rsidRPr="00612770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(</w:t>
                            </w:r>
                            <w:r w:rsidRPr="00612770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4</w:t>
                            </w:r>
                            <w:r w:rsidRPr="00612770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3D5C77" id="矩形 1758" o:spid="_x0000_s1095" style="position:absolute;margin-left:449.55pt;margin-top:18.1pt;width:93.5pt;height:17pt;z-index:251854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" fillcolor="#d9e2f3 [664]" strokecolor="black [3213]" strokeweight="1pt">
                <v:stroke dashstyle="dash"/>
                <v:textbox>
                  <w:txbxContent>
                    <w:p w:rsidR="00B2204E" w:rsidRPr="00612770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612770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企業實習</w:t>
                      </w:r>
                      <w:r w:rsidRPr="00612770">
                        <w:rPr>
                          <w:rFonts w:ascii="新細明體" w:eastAsia="新細明體" w:hAnsi="新細明體" w:hint="eastAsia"/>
                          <w:sz w:val="20"/>
                          <w:szCs w:val="20"/>
                        </w:rPr>
                        <w:t>Ⅱ</w:t>
                      </w:r>
                      <w:r w:rsidRPr="00612770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(</w:t>
                      </w:r>
                      <w:r w:rsidRPr="00612770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4</w:t>
                      </w:r>
                      <w:r w:rsidRPr="00612770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/>
    <w:p w:rsidR="00B2204E" w:rsidRDefault="00B2204E" w:rsidP="00B2204E"/>
    <w:p w:rsidR="00B2204E" w:rsidRDefault="00B2204E" w:rsidP="00B2204E"/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79ADC83B" wp14:editId="1AE780D6">
                <wp:simplePos x="0" y="0"/>
                <wp:positionH relativeFrom="column">
                  <wp:posOffset>25400</wp:posOffset>
                </wp:positionH>
                <wp:positionV relativeFrom="paragraph">
                  <wp:posOffset>50800</wp:posOffset>
                </wp:positionV>
                <wp:extent cx="1005840" cy="502920"/>
                <wp:effectExtent l="57150" t="38100" r="60960" b="68580"/>
                <wp:wrapNone/>
                <wp:docPr id="1759" name="圓角矩形 17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50292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008000"/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2204E" w:rsidRPr="002F6634" w:rsidRDefault="00B2204E" w:rsidP="00B2204E">
                            <w:pPr>
                              <w:snapToGrid w:val="0"/>
                              <w:spacing w:line="240" w:lineRule="exact"/>
                              <w:ind w:leftChars="-59" w:rightChars="-49" w:right="-118" w:hangingChars="59" w:hanging="142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</w:rPr>
                            </w:pPr>
                            <w:r w:rsidRPr="002F6634">
                              <w:rPr>
                                <w:rFonts w:ascii="微軟正黑體" w:eastAsia="微軟正黑體" w:hAnsi="微軟正黑體" w:hint="eastAsia"/>
                                <w:b/>
                              </w:rPr>
                              <w:t>核心專業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ADC83B" id="圓角矩形 1759" o:spid="_x0000_s1096" style="position:absolute;margin-left:2pt;margin-top:4pt;width:79.2pt;height:39.6pt;z-index:251816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" fillcolor="green" stroked="f">
                <v:shadow on="t" color="black" opacity="41287f" offset="0,1.5pt"/>
                <v:textbox>
                  <w:txbxContent>
                    <w:p w:rsidR="00B2204E" w:rsidRPr="002F6634" w:rsidRDefault="00B2204E" w:rsidP="00B2204E">
                      <w:pPr>
                        <w:snapToGrid w:val="0"/>
                        <w:spacing w:line="240" w:lineRule="exact"/>
                        <w:ind w:leftChars="-59" w:rightChars="-49" w:right="-118" w:hangingChars="59" w:hanging="142"/>
                        <w:jc w:val="center"/>
                        <w:rPr>
                          <w:rFonts w:ascii="微軟正黑體" w:eastAsia="微軟正黑體" w:hAnsi="微軟正黑體"/>
                          <w:b/>
                        </w:rPr>
                      </w:pPr>
                      <w:r w:rsidRPr="002F6634">
                        <w:rPr>
                          <w:rFonts w:ascii="微軟正黑體" w:eastAsia="微軟正黑體" w:hAnsi="微軟正黑體" w:hint="eastAsia"/>
                          <w:b/>
                        </w:rPr>
                        <w:t>核心專業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3E465FE5" wp14:editId="2CD998FA">
                <wp:simplePos x="0" y="0"/>
                <wp:positionH relativeFrom="column">
                  <wp:posOffset>162560</wp:posOffset>
                </wp:positionH>
                <wp:positionV relativeFrom="paragraph">
                  <wp:posOffset>2580005</wp:posOffset>
                </wp:positionV>
                <wp:extent cx="1233805" cy="0"/>
                <wp:effectExtent l="0" t="76200" r="23495" b="114300"/>
                <wp:wrapNone/>
                <wp:docPr id="1760" name="直線單箭頭接點 17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380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8AAC46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37D4A2" id="直線單箭頭接點 1760" o:spid="_x0000_s1026" type="#_x0000_t32" style="position:absolute;margin-left:12.8pt;margin-top:203.15pt;width:97.15pt;height:0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" strokecolor="#8aac46" strokeweight="1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32CE7EEB" wp14:editId="36E7DDE1">
                <wp:simplePos x="0" y="0"/>
                <wp:positionH relativeFrom="column">
                  <wp:posOffset>162560</wp:posOffset>
                </wp:positionH>
                <wp:positionV relativeFrom="paragraph">
                  <wp:posOffset>543560</wp:posOffset>
                </wp:positionV>
                <wp:extent cx="0" cy="2054860"/>
                <wp:effectExtent l="0" t="0" r="19050" b="21590"/>
                <wp:wrapNone/>
                <wp:docPr id="1761" name="直線接點 17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54860"/>
                        </a:xfrm>
                        <a:prstGeom prst="line">
                          <a:avLst/>
                        </a:prstGeom>
                        <a:ln>
                          <a:solidFill>
                            <a:srgbClr val="8AAC46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CBF773" id="直線接點 1761" o:spid="_x0000_s1026" style="position:absolute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8pt,42.8pt" to="12.8pt,20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" strokecolor="#8aac46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7837D8C7" wp14:editId="1184348B">
                <wp:simplePos x="0" y="0"/>
                <wp:positionH relativeFrom="column">
                  <wp:posOffset>162560</wp:posOffset>
                </wp:positionH>
                <wp:positionV relativeFrom="paragraph">
                  <wp:posOffset>840105</wp:posOffset>
                </wp:positionV>
                <wp:extent cx="1233805" cy="0"/>
                <wp:effectExtent l="0" t="76200" r="23495" b="114300"/>
                <wp:wrapNone/>
                <wp:docPr id="1762" name="直線單箭頭接點 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380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8AAC46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5F279A" id="直線單箭頭接點 1762" o:spid="_x0000_s1026" type="#_x0000_t32" style="position:absolute;margin-left:12.8pt;margin-top:66.15pt;width:97.15pt;height:0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" strokecolor="#8aac46" strokeweight="1.5pt">
                <v:stroke endarrow="open" joinstyle="miter"/>
              </v:shape>
            </w:pict>
          </mc:Fallback>
        </mc:AlternateContent>
      </w:r>
    </w:p>
    <w:p w:rsidR="00B2204E" w:rsidRDefault="00B2204E" w:rsidP="00B2204E"/>
    <w:p w:rsidR="00B2204E" w:rsidRDefault="00521FC2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19749825" wp14:editId="28FD73A9">
                <wp:simplePos x="0" y="0"/>
                <wp:positionH relativeFrom="column">
                  <wp:posOffset>5743623</wp:posOffset>
                </wp:positionH>
                <wp:positionV relativeFrom="paragraph">
                  <wp:posOffset>106173</wp:posOffset>
                </wp:positionV>
                <wp:extent cx="1180733" cy="334678"/>
                <wp:effectExtent l="0" t="0" r="0" b="0"/>
                <wp:wrapNone/>
                <wp:docPr id="1765" name="矩形 17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0733" cy="33467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12700">
                          <a:solidFill>
                            <a:schemeClr val="accent2">
                              <a:lumMod val="5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1FC2" w:rsidRPr="00D012F9" w:rsidRDefault="00521FC2" w:rsidP="00521FC2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D012F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國際物流與通關實務</w:t>
                            </w:r>
                            <w:r w:rsidRPr="00D012F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749825" id="矩形 1765" o:spid="_x0000_s1097" style="position:absolute;margin-left:452.25pt;margin-top:8.35pt;width:92.95pt;height:26.3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" fillcolor="#f7caac [1301]" strokecolor="#823b0b [1605]" strokeweight="1pt">
                <v:stroke dashstyle="dash"/>
                <v:textbox>
                  <w:txbxContent>
                    <w:p w:rsidR="00521FC2" w:rsidRPr="00D012F9" w:rsidRDefault="00521FC2" w:rsidP="00521FC2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D012F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國際物流與通關實務</w:t>
                      </w:r>
                      <w:r w:rsidRPr="00D012F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(2)</w:t>
                      </w:r>
                    </w:p>
                  </w:txbxContent>
                </v:textbox>
              </v:rect>
            </w:pict>
          </mc:Fallback>
        </mc:AlternateContent>
      </w:r>
      <w:r w:rsidR="00B2204E">
        <w:rPr>
          <w:noProof/>
        </w:rPr>
        <mc:AlternateContent>
          <mc:Choice Requires="wpg">
            <w:drawing>
              <wp:anchor distT="0" distB="0" distL="114300" distR="114300" simplePos="0" relativeHeight="251835392" behindDoc="0" locked="0" layoutInCell="1" allowOverlap="1" wp14:anchorId="17E081DB" wp14:editId="1AE25B5E">
                <wp:simplePos x="0" y="0"/>
                <wp:positionH relativeFrom="column">
                  <wp:posOffset>4245429</wp:posOffset>
                </wp:positionH>
                <wp:positionV relativeFrom="paragraph">
                  <wp:posOffset>106723</wp:posOffset>
                </wp:positionV>
                <wp:extent cx="1180733" cy="1206921"/>
                <wp:effectExtent l="0" t="0" r="19685" b="12700"/>
                <wp:wrapNone/>
                <wp:docPr id="1763" name="群組 17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0733" cy="1206921"/>
                          <a:chOff x="0" y="0"/>
                          <a:chExt cx="1199515" cy="1207123"/>
                        </a:xfr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g:grpSpPr>
                      <wps:wsp>
                        <wps:cNvPr id="1764" name="矩形 1764"/>
                        <wps:cNvSpPr/>
                        <wps:spPr>
                          <a:xfrm>
                            <a:off x="0" y="0"/>
                            <a:ext cx="1199515" cy="252013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企業資源規劃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(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6" name="矩形 1766"/>
                        <wps:cNvSpPr/>
                        <wps:spPr>
                          <a:xfrm>
                            <a:off x="0" y="272481"/>
                            <a:ext cx="1199515" cy="252042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物流管理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(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7" name="矩形 1767"/>
                        <wps:cNvSpPr/>
                        <wps:spPr>
                          <a:xfrm>
                            <a:off x="0" y="872267"/>
                            <a:ext cx="1199515" cy="334856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全球供應鏈與運籌實務專題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(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E081DB" id="群組 1763" o:spid="_x0000_s1098" style="position:absolute;margin-left:334.3pt;margin-top:8.4pt;width:92.95pt;height:95.05pt;z-index:251835392;mso-width-relative:margin;mso-height-relative:margin" coordsize="11995,120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">
                <v:rect id="矩形 1764" o:spid="_x0000_s1099" style="position:absolute;width:11995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" filled="f" strokecolor="#823b0b [1605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企業資源規劃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(3)</w:t>
                        </w:r>
                      </w:p>
                    </w:txbxContent>
                  </v:textbox>
                </v:rect>
                <v:rect id="矩形 1766" o:spid="_x0000_s1100" style="position:absolute;top:2724;width:11995;height:2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" filled="f" strokecolor="#823b0b [1605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物流管理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(3)</w:t>
                        </w:r>
                      </w:p>
                    </w:txbxContent>
                  </v:textbox>
                </v:rect>
                <v:rect id="矩形 1767" o:spid="_x0000_s1101" style="position:absolute;top:8722;width:11995;height:33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" filled="f" strokecolor="#823b0b [1605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全球供應鏈與運籌實務專題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(3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B2204E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D134BBB" wp14:editId="784D1734">
                <wp:simplePos x="0" y="0"/>
                <wp:positionH relativeFrom="column">
                  <wp:posOffset>1391159</wp:posOffset>
                </wp:positionH>
                <wp:positionV relativeFrom="paragraph">
                  <wp:posOffset>88559</wp:posOffset>
                </wp:positionV>
                <wp:extent cx="5614035" cy="1572763"/>
                <wp:effectExtent l="76200" t="76200" r="81915" b="85090"/>
                <wp:wrapNone/>
                <wp:docPr id="1769" name="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4035" cy="1572763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68000">
                              <a:srgbClr val="FFDEDB"/>
                            </a:gs>
                            <a:gs pos="0">
                              <a:srgbClr val="FFC1C2"/>
                            </a:gs>
                            <a:gs pos="100000">
                              <a:srgbClr val="FFF7F7"/>
                            </a:gs>
                          </a:gsLst>
                          <a:lin ang="16200000" scaled="1"/>
                          <a:tileRect/>
                        </a:gradFill>
                        <a:ln w="28575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  <a:effectLst>
                          <a:glow rad="57150">
                            <a:schemeClr val="accent3">
                              <a:lumMod val="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6C7A4" id="矩形 21" o:spid="_x0000_s1026" style="position:absolute;margin-left:109.55pt;margin-top:6.95pt;width:442.05pt;height:123.8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" fillcolor="#ffc1c2" strokecolor="#c9c9c9 [1942]" strokeweight="2.25pt">
                <v:fill color2="#fff7f7" rotate="t" angle="180" colors="0 #ffc1c2;44564f #ffdedb;1 #fff7f7" focus="100%" type="gradient"/>
              </v:rect>
            </w:pict>
          </mc:Fallback>
        </mc:AlternateContent>
      </w:r>
      <w:r w:rsidR="00B2204E">
        <w:rPr>
          <w:noProof/>
        </w:rPr>
        <mc:AlternateContent>
          <mc:Choice Requires="wpg">
            <w:drawing>
              <wp:anchor distT="0" distB="0" distL="114300" distR="114300" simplePos="0" relativeHeight="251827200" behindDoc="0" locked="0" layoutInCell="1" allowOverlap="1" wp14:anchorId="408010AA" wp14:editId="0C0C1D75">
                <wp:simplePos x="0" y="0"/>
                <wp:positionH relativeFrom="column">
                  <wp:posOffset>1524000</wp:posOffset>
                </wp:positionH>
                <wp:positionV relativeFrom="paragraph">
                  <wp:posOffset>114300</wp:posOffset>
                </wp:positionV>
                <wp:extent cx="2522855" cy="692150"/>
                <wp:effectExtent l="0" t="0" r="10795" b="12700"/>
                <wp:wrapNone/>
                <wp:docPr id="1770" name="群組 17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2855" cy="692150"/>
                          <a:chOff x="0" y="-2"/>
                          <a:chExt cx="2523347" cy="693241"/>
                        </a:xfr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g:grpSpPr>
                      <wps:wsp>
                        <wps:cNvPr id="1771" name="矩形 1771"/>
                        <wps:cNvSpPr/>
                        <wps:spPr>
                          <a:xfrm>
                            <a:off x="0" y="368926"/>
                            <a:ext cx="1199515" cy="324313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運輸學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(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2" name="矩形 1772"/>
                        <wps:cNvSpPr/>
                        <wps:spPr>
                          <a:xfrm>
                            <a:off x="0" y="6824"/>
                            <a:ext cx="1199515" cy="324313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地理資訊系統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(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3" name="矩形 1773"/>
                        <wps:cNvSpPr/>
                        <wps:spPr>
                          <a:xfrm>
                            <a:off x="1323832" y="362109"/>
                            <a:ext cx="1188232" cy="324313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流通網路分析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(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4" name="矩形 1774"/>
                        <wps:cNvSpPr/>
                        <wps:spPr>
                          <a:xfrm>
                            <a:off x="1323832" y="-2"/>
                            <a:ext cx="1199515" cy="324313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solidFill>
                              <a:schemeClr val="accent2">
                                <a:lumMod val="50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全球運籌管理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(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8010AA" id="群組 1770" o:spid="_x0000_s1102" style="position:absolute;margin-left:120pt;margin-top:9pt;width:198.65pt;height:54.5pt;z-index:251827200;mso-height-relative:margin" coordorigin="" coordsize="25233,69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">
                <v:rect id="矩形 1771" o:spid="_x0000_s1103" style="position:absolute;top:3689;width:11995;height:32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" filled="f" strokecolor="#823b0b [1605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運輸學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(3)</w:t>
                        </w:r>
                      </w:p>
                    </w:txbxContent>
                  </v:textbox>
                </v:rect>
                <v:rect id="矩形 1772" o:spid="_x0000_s1104" style="position:absolute;top:68;width:11995;height:32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" filled="f" strokecolor="#823b0b [1605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地理資訊系統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(3)</w:t>
                        </w:r>
                      </w:p>
                    </w:txbxContent>
                  </v:textbox>
                </v:rect>
                <v:rect id="矩形 1773" o:spid="_x0000_s1105" style="position:absolute;left:13238;top:3621;width:11882;height:32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" filled="f" strokecolor="#823b0b [1605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流通網路分析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(3)</w:t>
                        </w:r>
                      </w:p>
                    </w:txbxContent>
                  </v:textbox>
                </v:rect>
                <v:rect id="矩形 1774" o:spid="_x0000_s1106" style="position:absolute;left:13238;width:11995;height:32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" filled="f" strokecolor="#823b0b [1605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全球運籌管理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(3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B2204E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7D2C0DC" wp14:editId="7B3D89F7">
                <wp:simplePos x="0" y="0"/>
                <wp:positionH relativeFrom="column">
                  <wp:posOffset>393065</wp:posOffset>
                </wp:positionH>
                <wp:positionV relativeFrom="paragraph">
                  <wp:posOffset>154940</wp:posOffset>
                </wp:positionV>
                <wp:extent cx="777944" cy="443873"/>
                <wp:effectExtent l="0" t="0" r="0" b="0"/>
                <wp:wrapNone/>
                <wp:docPr id="1775" name="文字方塊 17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944" cy="4438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DC3F2F" w:rsidRDefault="00B2204E" w:rsidP="00B2204E">
                            <w:pPr>
                              <w:snapToGrid w:val="0"/>
                              <w:spacing w:line="24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</w:pPr>
                            <w:r w:rsidRPr="00DC3F2F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  <w:t>物流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  <w:t>管理</w:t>
                            </w:r>
                            <w:r w:rsidRPr="00DC3F2F"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  <w:br/>
                            </w:r>
                            <w:r w:rsidRPr="00DC3F2F"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  <w:t>領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D2C0DC" id="文字方塊 1775" o:spid="_x0000_s1107" type="#_x0000_t202" style="position:absolute;margin-left:30.95pt;margin-top:12.2pt;width:61.25pt;height:34.9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" filled="f" stroked="f" strokeweight=".5pt">
                <v:textbox>
                  <w:txbxContent>
                    <w:p w:rsidR="00B2204E" w:rsidRPr="00DC3F2F" w:rsidRDefault="00B2204E" w:rsidP="00B2204E">
                      <w:pPr>
                        <w:snapToGrid w:val="0"/>
                        <w:spacing w:line="24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pacing w:val="-6"/>
                          <w:sz w:val="22"/>
                        </w:rPr>
                      </w:pPr>
                      <w:r w:rsidRPr="00DC3F2F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pacing w:val="-6"/>
                          <w:sz w:val="22"/>
                        </w:rPr>
                        <w:t>物流</w:t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pacing w:val="-6"/>
                          <w:sz w:val="22"/>
                        </w:rPr>
                        <w:t>管理</w:t>
                      </w:r>
                      <w:r w:rsidRPr="00DC3F2F"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pacing w:val="-6"/>
                          <w:sz w:val="22"/>
                        </w:rPr>
                        <w:br/>
                      </w:r>
                      <w:r w:rsidRPr="00DC3F2F"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pacing w:val="-6"/>
                          <w:sz w:val="22"/>
                        </w:rPr>
                        <w:t>領域</w:t>
                      </w:r>
                    </w:p>
                  </w:txbxContent>
                </v:textbox>
              </v:shape>
            </w:pict>
          </mc:Fallback>
        </mc:AlternateContent>
      </w:r>
      <w:r w:rsidR="00B2204E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02E2C4F7" wp14:editId="50AAF180">
                <wp:simplePos x="0" y="0"/>
                <wp:positionH relativeFrom="column">
                  <wp:posOffset>349247</wp:posOffset>
                </wp:positionH>
                <wp:positionV relativeFrom="paragraph">
                  <wp:posOffset>152392</wp:posOffset>
                </wp:positionV>
                <wp:extent cx="873764" cy="394620"/>
                <wp:effectExtent l="0" t="0" r="21590" b="24765"/>
                <wp:wrapNone/>
                <wp:docPr id="1776" name="矩形 1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764" cy="394620"/>
                        </a:xfrm>
                        <a:prstGeom prst="rect">
                          <a:avLst/>
                        </a:prstGeom>
                        <a:gradFill>
                          <a:gsLst>
                            <a:gs pos="28300">
                              <a:srgbClr val="FFD4D4"/>
                            </a:gs>
                            <a:gs pos="0">
                              <a:srgbClr val="FFAFAF"/>
                            </a:gs>
                            <a:gs pos="100000">
                              <a:schemeClr val="accent2">
                                <a:tint val="15000"/>
                                <a:satMod val="350000"/>
                              </a:schemeClr>
                            </a:gs>
                          </a:gsLst>
                        </a:gradFill>
                        <a:ln/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linkedTxbx id="61" seq="1"/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E2C4F7" id="矩形 1776" o:spid="_x0000_s1433" style="position:absolute;margin-left:27.5pt;margin-top:12pt;width:68.8pt;height:31.05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" fillcolor="#ffafaf" strokecolor="#ed7d31 [3205]" strokeweight=".5pt">
                <v:fill color2="#fcebe0 [501]" rotate="t" colors="0 #ffafaf;18547f #ffd4d4;1 #ffe7dc" focus="100%" type="gradient">
                  <o:fill v:ext="view" type="gradientUnscaled"/>
                </v:fill>
                <v:textbox>
                  <w:txbxContent/>
                </v:textbox>
              </v:rect>
            </w:pict>
          </mc:Fallback>
        </mc:AlternateContent>
      </w:r>
    </w:p>
    <w:p w:rsidR="00B2204E" w:rsidRDefault="00B2204E" w:rsidP="00B2204E"/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48FF9711" wp14:editId="1053304F">
                <wp:simplePos x="0" y="0"/>
                <wp:positionH relativeFrom="column">
                  <wp:posOffset>4245610</wp:posOffset>
                </wp:positionH>
                <wp:positionV relativeFrom="paragraph">
                  <wp:posOffset>189865</wp:posOffset>
                </wp:positionV>
                <wp:extent cx="1181100" cy="342000"/>
                <wp:effectExtent l="0" t="0" r="19050" b="20320"/>
                <wp:wrapNone/>
                <wp:docPr id="1777" name="矩形 1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42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12700">
                          <a:solidFill>
                            <a:schemeClr val="accent2">
                              <a:lumMod val="5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D012F9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 w:rsidRPr="00A97FC0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智慧運輸</w:t>
                            </w:r>
                            <w:r w:rsidRPr="00D012F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系統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與應用</w:t>
                            </w:r>
                            <w:r w:rsidRPr="00D012F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 w:rsidRPr="00D012F9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F9711" id="矩形 1777" o:spid="_x0000_s1109" style="position:absolute;margin-left:334.3pt;margin-top:14.95pt;width:93pt;height:26.95pt;z-index:251856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" fillcolor="#f7caac [1301]" strokecolor="#823b0b [1605]" strokeweight="1pt">
                <v:stroke dashstyle="dash"/>
                <v:textbox>
                  <w:txbxContent>
                    <w:p w:rsidR="00B2204E" w:rsidRPr="00D012F9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 w:rsidRPr="00A97FC0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智慧運輸</w:t>
                      </w:r>
                      <w:r w:rsidRPr="00D012F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系統</w:t>
                      </w:r>
                      <w:r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與應用</w:t>
                      </w:r>
                      <w:r w:rsidRPr="00D012F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 w:rsidRPr="00D012F9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521FC2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78D7F073" wp14:editId="0F305AAD">
                <wp:simplePos x="0" y="0"/>
                <wp:positionH relativeFrom="column">
                  <wp:posOffset>2843764</wp:posOffset>
                </wp:positionH>
                <wp:positionV relativeFrom="paragraph">
                  <wp:posOffset>150495</wp:posOffset>
                </wp:positionV>
                <wp:extent cx="1181744" cy="359924"/>
                <wp:effectExtent l="0" t="0" r="18415" b="21590"/>
                <wp:wrapNone/>
                <wp:docPr id="1768" name="矩形 17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744" cy="359924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12700">
                          <a:solidFill>
                            <a:schemeClr val="accent2">
                              <a:lumMod val="5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物流中心</w:t>
                            </w:r>
                          </w:p>
                          <w:p w:rsidR="00B2204E" w:rsidRPr="00E742AF" w:rsidRDefault="00B2204E" w:rsidP="00B2204E">
                            <w:pPr>
                              <w:snapToGrid w:val="0"/>
                              <w:spacing w:line="200" w:lineRule="exact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營運實務</w:t>
                            </w:r>
                            <w:r w:rsidRPr="00E742AF"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(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D7F073" id="矩形 1768" o:spid="_x0000_s1110" style="position:absolute;margin-left:223.9pt;margin-top:11.85pt;width:93.05pt;height:28.3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" fillcolor="#f7caac [1301]" strokecolor="#823b0b [1605]" strokeweight="1pt">
                <v:stroke dashstyle="dash"/>
                <v:textbox>
                  <w:txbxContent>
                    <w:p w:rsidR="00B2204E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物流中心</w:t>
                      </w:r>
                    </w:p>
                    <w:p w:rsidR="00B2204E" w:rsidRPr="00E742AF" w:rsidRDefault="00B2204E" w:rsidP="00B2204E">
                      <w:pPr>
                        <w:snapToGrid w:val="0"/>
                        <w:spacing w:line="200" w:lineRule="exact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營運實務</w:t>
                      </w:r>
                      <w:r w:rsidRPr="00E742AF"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(3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/>
    <w:p w:rsidR="00B2204E" w:rsidRDefault="00B2204E" w:rsidP="00B2204E"/>
    <w:p w:rsidR="00B2204E" w:rsidRDefault="00B2204E" w:rsidP="00B2204E"/>
    <w:p w:rsidR="00B2204E" w:rsidRDefault="00521FC2" w:rsidP="00B2204E">
      <w:r>
        <w:rPr>
          <w:noProof/>
        </w:rPr>
        <mc:AlternateContent>
          <mc:Choice Requires="wpg">
            <w:drawing>
              <wp:anchor distT="0" distB="0" distL="114300" distR="114300" simplePos="0" relativeHeight="251837440" behindDoc="0" locked="0" layoutInCell="1" allowOverlap="1" wp14:anchorId="41D1CD92" wp14:editId="28C83F32">
                <wp:simplePos x="0" y="0"/>
                <wp:positionH relativeFrom="column">
                  <wp:posOffset>4258019</wp:posOffset>
                </wp:positionH>
                <wp:positionV relativeFrom="paragraph">
                  <wp:posOffset>139241</wp:posOffset>
                </wp:positionV>
                <wp:extent cx="1187450" cy="635818"/>
                <wp:effectExtent l="0" t="0" r="12700" b="12065"/>
                <wp:wrapNone/>
                <wp:docPr id="1780" name="群組 17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7450" cy="635818"/>
                          <a:chOff x="-1" y="-1"/>
                          <a:chExt cx="1188550" cy="726410"/>
                        </a:xfr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g:grpSpPr>
                      <wps:wsp>
                        <wps:cNvPr id="1781" name="矩形 1781"/>
                        <wps:cNvSpPr/>
                        <wps:spPr>
                          <a:xfrm>
                            <a:off x="-1" y="-1"/>
                            <a:ext cx="1188550" cy="287828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20" w:lineRule="exact"/>
                                <w:ind w:leftChars="-59" w:rightChars="-59" w:right="-142" w:hangingChars="71" w:hanging="142"/>
                                <w:jc w:val="center"/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市場調查與預測(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2" name="矩形 1782"/>
                        <wps:cNvSpPr/>
                        <wps:spPr>
                          <a:xfrm>
                            <a:off x="-1" y="315174"/>
                            <a:ext cx="1188550" cy="411235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ind w:leftChars="-59" w:rightChars="-54" w:right="-130" w:hangingChars="71" w:hanging="142"/>
                                <w:jc w:val="center"/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零售與門市管理實務(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D1CD92" id="群組 1780" o:spid="_x0000_s1111" style="position:absolute;margin-left:335.3pt;margin-top:10.95pt;width:93.5pt;height:50.05pt;z-index:251837440;mso-width-relative:margin;mso-height-relative:margin" coordorigin="" coordsize="11885,7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">
                <v:rect id="矩形 1781" o:spid="_x0000_s1112" style="position:absolute;width:11885;height:2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20" w:lineRule="exact"/>
                          <w:ind w:leftChars="-59" w:rightChars="-59" w:right="-142" w:hangingChars="71" w:hanging="142"/>
                          <w:jc w:val="center"/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市場調查與預測(3)</w:t>
                        </w:r>
                      </w:p>
                    </w:txbxContent>
                  </v:textbox>
                </v:rect>
                <v:rect id="矩形 1782" o:spid="_x0000_s1113" style="position:absolute;top:3151;width:11885;height:4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ind w:leftChars="-59" w:rightChars="-54" w:right="-130" w:hangingChars="71" w:hanging="142"/>
                          <w:jc w:val="center"/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零售與門市管理實務(3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B2204E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96AC377" wp14:editId="2FD963AE">
                <wp:simplePos x="0" y="0"/>
                <wp:positionH relativeFrom="column">
                  <wp:posOffset>1388962</wp:posOffset>
                </wp:positionH>
                <wp:positionV relativeFrom="paragraph">
                  <wp:posOffset>67841</wp:posOffset>
                </wp:positionV>
                <wp:extent cx="5614035" cy="1597306"/>
                <wp:effectExtent l="76200" t="76200" r="81915" b="79375"/>
                <wp:wrapNone/>
                <wp:docPr id="1779" name="矩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4035" cy="1597306"/>
                        </a:xfrm>
                        <a:prstGeom prst="rect">
                          <a:avLst/>
                        </a:prstGeom>
                        <a:gradFill>
                          <a:gsLst>
                            <a:gs pos="99000">
                              <a:srgbClr val="EBFAFF"/>
                            </a:gs>
                            <a:gs pos="49000">
                              <a:srgbClr val="BDEEFF"/>
                            </a:gs>
                            <a:gs pos="20000">
                              <a:srgbClr val="9BE5FF"/>
                            </a:gs>
                          </a:gsLst>
                          <a:lin ang="16200000" scaled="1"/>
                        </a:gradFill>
                        <a:ln w="28575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  <a:effectLst>
                          <a:glow rad="57150">
                            <a:schemeClr val="accent3">
                              <a:lumMod val="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2204E" w:rsidRPr="00D012F9" w:rsidRDefault="00B2204E" w:rsidP="00B2204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6AC377" id="矩形 23" o:spid="_x0000_s1114" style="position:absolute;margin-left:109.35pt;margin-top:5.35pt;width:442.05pt;height:125.75pt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" fillcolor="#9be5ff" strokecolor="#c9c9c9 [1942]" strokeweight="2.25pt">
                <v:fill color2="#ebfaff" angle="180" colors="0 #9be5ff;13107f #9be5ff;32113f #bdeeff" focus="100%" type="gradient"/>
                <v:textbox>
                  <w:txbxContent>
                    <w:p w:rsidR="00B2204E" w:rsidRPr="00D012F9" w:rsidRDefault="00B2204E" w:rsidP="00B2204E"/>
                  </w:txbxContent>
                </v:textbox>
              </v:rect>
            </w:pict>
          </mc:Fallback>
        </mc:AlternateContent>
      </w:r>
      <w:r w:rsidR="00B2204E">
        <w:rPr>
          <w:noProof/>
        </w:rPr>
        <mc:AlternateContent>
          <mc:Choice Requires="wpg">
            <w:drawing>
              <wp:anchor distT="0" distB="0" distL="114300" distR="114300" simplePos="0" relativeHeight="251850752" behindDoc="0" locked="0" layoutInCell="1" allowOverlap="1" wp14:anchorId="252D1CE2" wp14:editId="4EB9DB06">
                <wp:simplePos x="0" y="0"/>
                <wp:positionH relativeFrom="column">
                  <wp:posOffset>1536700</wp:posOffset>
                </wp:positionH>
                <wp:positionV relativeFrom="paragraph">
                  <wp:posOffset>146050</wp:posOffset>
                </wp:positionV>
                <wp:extent cx="2512695" cy="1070610"/>
                <wp:effectExtent l="0" t="0" r="20955" b="15240"/>
                <wp:wrapNone/>
                <wp:docPr id="1785" name="群組 17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2695" cy="1070610"/>
                          <a:chOff x="0" y="0"/>
                          <a:chExt cx="2512957" cy="1070610"/>
                        </a:xfr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g:grpSpPr>
                      <wps:wsp>
                        <wps:cNvPr id="1786" name="矩形 1786"/>
                        <wps:cNvSpPr/>
                        <wps:spPr>
                          <a:xfrm>
                            <a:off x="0" y="0"/>
                            <a:ext cx="1185327" cy="323940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品牌管理(3)</w:t>
                              </w:r>
                            </w:p>
                            <w:p w:rsidR="00B2204E" w:rsidRPr="00D012F9" w:rsidRDefault="00B2204E" w:rsidP="00B2204E">
                              <w:pPr>
                                <w:jc w:val="center"/>
                              </w:pPr>
                              <w:r w:rsidRPr="00D012F9">
                                <w:t>Q</w:t>
                              </w:r>
                              <w:r w:rsidRPr="00D012F9">
                                <w:rPr>
                                  <w:rFonts w:hint="eastAsia"/>
                                </w:rPr>
                                <w:t>up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7" name="矩形 1787"/>
                        <wps:cNvSpPr/>
                        <wps:spPr>
                          <a:xfrm>
                            <a:off x="0" y="358588"/>
                            <a:ext cx="1188000" cy="323797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jc w:val="center"/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消費者行為(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8" name="矩形 1788"/>
                        <wps:cNvSpPr/>
                        <wps:spPr>
                          <a:xfrm>
                            <a:off x="0" y="711200"/>
                            <a:ext cx="1187450" cy="359410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ind w:leftChars="-59" w:rightChars="-59" w:right="-142" w:hangingChars="71" w:hanging="142"/>
                                <w:jc w:val="center"/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企業財務經營分析(</w:t>
                              </w:r>
                              <w:r w:rsidRPr="00D012F9"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  <w:t>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9" name="矩形 1789"/>
                        <wps:cNvSpPr/>
                        <wps:spPr>
                          <a:xfrm>
                            <a:off x="1326777" y="837"/>
                            <a:ext cx="1186180" cy="32385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jc w:val="center"/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顧客關係管理(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2D1CE2" id="群組 1785" o:spid="_x0000_s1115" style="position:absolute;margin-left:121pt;margin-top:11.5pt;width:197.85pt;height:84.3pt;z-index:251850752;mso-height-relative:margin" coordsize="25129,10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">
                <v:rect id="矩形 1786" o:spid="_x0000_s1116" style="position:absolute;width:11853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品牌管理(3)</w:t>
                        </w:r>
                      </w:p>
                      <w:p w:rsidR="00B2204E" w:rsidRPr="00D012F9" w:rsidRDefault="00B2204E" w:rsidP="00B2204E">
                        <w:pPr>
                          <w:jc w:val="center"/>
                        </w:pPr>
                        <w:r w:rsidRPr="00D012F9">
                          <w:t>Q</w:t>
                        </w:r>
                        <w:r w:rsidRPr="00D012F9">
                          <w:rPr>
                            <w:rFonts w:hint="eastAsia"/>
                          </w:rPr>
                          <w:t>up3</w:t>
                        </w:r>
                      </w:p>
                    </w:txbxContent>
                  </v:textbox>
                </v:rect>
                <v:rect id="矩形 1787" o:spid="_x0000_s1117" style="position:absolute;top:3585;width:11880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jc w:val="center"/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消費者行為(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3)</w:t>
                        </w:r>
                      </w:p>
                    </w:txbxContent>
                  </v:textbox>
                </v:rect>
                <v:rect id="矩形 1788" o:spid="_x0000_s1118" style="position:absolute;top:7112;width:1187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ind w:leftChars="-59" w:rightChars="-59" w:right="-142" w:hangingChars="71" w:hanging="142"/>
                          <w:jc w:val="center"/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企業財務經營分析(</w:t>
                        </w:r>
                        <w:r w:rsidRPr="00D012F9"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  <w:t>3)</w:t>
                        </w:r>
                      </w:p>
                    </w:txbxContent>
                  </v:textbox>
                </v:rect>
                <v:rect id="矩形 1789" o:spid="_x0000_s1119" style="position:absolute;left:13267;top:8;width:11862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" fillcolor="#b4c6e7 [1304]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jc w:val="center"/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顧客關係管理(3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B2204E">
        <w:rPr>
          <w:noProof/>
        </w:rPr>
        <mc:AlternateContent>
          <mc:Choice Requires="wpg">
            <w:drawing>
              <wp:anchor distT="0" distB="0" distL="114300" distR="114300" simplePos="0" relativeHeight="251828224" behindDoc="0" locked="0" layoutInCell="1" allowOverlap="1" wp14:anchorId="4B14559D" wp14:editId="6625391B">
                <wp:simplePos x="0" y="0"/>
                <wp:positionH relativeFrom="column">
                  <wp:posOffset>5706110</wp:posOffset>
                </wp:positionH>
                <wp:positionV relativeFrom="paragraph">
                  <wp:posOffset>131445</wp:posOffset>
                </wp:positionV>
                <wp:extent cx="1188000" cy="1074607"/>
                <wp:effectExtent l="0" t="0" r="12700" b="11430"/>
                <wp:wrapNone/>
                <wp:docPr id="1790" name="群組 17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000" cy="1074607"/>
                          <a:chOff x="6823" y="-20472"/>
                          <a:chExt cx="1191313" cy="1074625"/>
                        </a:xfr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g:grpSpPr>
                      <wps:wsp>
                        <wps:cNvPr id="1791" name="矩形 1791"/>
                        <wps:cNvSpPr/>
                        <wps:spPr>
                          <a:xfrm>
                            <a:off x="6823" y="-20472"/>
                            <a:ext cx="1186180" cy="324000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sz w:val="20"/>
                                  <w:szCs w:val="20"/>
                                </w:rPr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通路管理(3)</w:t>
                              </w:r>
                            </w:p>
                            <w:p w:rsidR="00B2204E" w:rsidRPr="00D012F9" w:rsidRDefault="00B2204E" w:rsidP="00B2204E">
                              <w:pPr>
                                <w:jc w:val="center"/>
                              </w:pPr>
                              <w:r w:rsidRPr="00D012F9">
                                <w:t>Q</w:t>
                              </w:r>
                              <w:r w:rsidRPr="00D012F9">
                                <w:rPr>
                                  <w:rFonts w:hint="eastAsia"/>
                                </w:rPr>
                                <w:t>up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2" name="矩形 1792"/>
                        <wps:cNvSpPr/>
                        <wps:spPr>
                          <a:xfrm>
                            <a:off x="6823" y="730153"/>
                            <a:ext cx="1186180" cy="324000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ind w:leftChars="-59" w:rightChars="-59" w:right="-142" w:hangingChars="71" w:hanging="142"/>
                                <w:jc w:val="center"/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行銷溝通與傳播(2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3" name="矩形 1793"/>
                        <wps:cNvSpPr/>
                        <wps:spPr>
                          <a:xfrm>
                            <a:off x="11956" y="334367"/>
                            <a:ext cx="1186180" cy="360000"/>
                          </a:xfrm>
                          <a:prstGeom prst="rect">
                            <a:avLst/>
                          </a:prstGeom>
                          <a:grpFill/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204E" w:rsidRPr="00D012F9" w:rsidRDefault="00B2204E" w:rsidP="00B2204E">
                              <w:pPr>
                                <w:snapToGrid w:val="0"/>
                                <w:spacing w:line="200" w:lineRule="exact"/>
                                <w:ind w:leftChars="-60" w:left="-143" w:rightChars="-58" w:right="-139" w:hanging="1"/>
                                <w:jc w:val="center"/>
                              </w:pPr>
                              <w:r w:rsidRPr="00D012F9">
                                <w:rPr>
                                  <w:rFonts w:ascii="微軟正黑體" w:eastAsia="微軟正黑體" w:hAnsi="微軟正黑體" w:hint="eastAsia"/>
                                  <w:sz w:val="20"/>
                                  <w:szCs w:val="20"/>
                                </w:rPr>
                                <w:t>商圈經營與商店規劃(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14559D" id="群組 1790" o:spid="_x0000_s1120" style="position:absolute;margin-left:449.3pt;margin-top:10.35pt;width:93.55pt;height:84.6pt;z-index:251828224;mso-width-relative:margin;mso-height-relative:margin" coordorigin="68,-204" coordsize="11913,107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">
                <v:rect id="矩形 1791" o:spid="_x0000_s1121" style="position:absolute;left:68;top:-204;width:11862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jc w:val="center"/>
                          <w:rPr>
                            <w:rFonts w:ascii="微軟正黑體" w:eastAsia="微軟正黑體" w:hAnsi="微軟正黑體"/>
                            <w:sz w:val="20"/>
                            <w:szCs w:val="20"/>
                          </w:rPr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通路管理(3)</w:t>
                        </w:r>
                      </w:p>
                      <w:p w:rsidR="00B2204E" w:rsidRPr="00D012F9" w:rsidRDefault="00B2204E" w:rsidP="00B2204E">
                        <w:pPr>
                          <w:jc w:val="center"/>
                        </w:pPr>
                        <w:r w:rsidRPr="00D012F9">
                          <w:t>Q</w:t>
                        </w:r>
                        <w:r w:rsidRPr="00D012F9">
                          <w:rPr>
                            <w:rFonts w:hint="eastAsia"/>
                          </w:rPr>
                          <w:t>up3</w:t>
                        </w:r>
                      </w:p>
                    </w:txbxContent>
                  </v:textbox>
                </v:rect>
                <v:rect id="矩形 1792" o:spid="_x0000_s1122" style="position:absolute;left:68;top:7301;width:11862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ind w:leftChars="-59" w:rightChars="-59" w:right="-142" w:hangingChars="71" w:hanging="142"/>
                          <w:jc w:val="center"/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行銷溝通與傳播(2)</w:t>
                        </w:r>
                      </w:p>
                    </w:txbxContent>
                  </v:textbox>
                </v:rect>
                <v:rect id="矩形 1793" o:spid="_x0000_s1123" style="position:absolute;left:119;top:3343;width:11862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" filled="f" strokecolor="#2e74b5 [2404]" strokeweight="1pt">
                  <v:stroke dashstyle="dash"/>
                  <v:textbox>
                    <w:txbxContent>
                      <w:p w:rsidR="00B2204E" w:rsidRPr="00D012F9" w:rsidRDefault="00B2204E" w:rsidP="00B2204E">
                        <w:pPr>
                          <w:snapToGrid w:val="0"/>
                          <w:spacing w:line="200" w:lineRule="exact"/>
                          <w:ind w:leftChars="-60" w:left="-143" w:rightChars="-58" w:right="-139" w:hanging="1"/>
                          <w:jc w:val="center"/>
                        </w:pPr>
                        <w:r w:rsidRPr="00D012F9">
                          <w:rPr>
                            <w:rFonts w:ascii="微軟正黑體" w:eastAsia="微軟正黑體" w:hAnsi="微軟正黑體" w:hint="eastAsia"/>
                            <w:sz w:val="20"/>
                            <w:szCs w:val="20"/>
                          </w:rPr>
                          <w:t>商圈經營與商店規劃(3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D0CAF2E" wp14:editId="2AA9408B">
                <wp:simplePos x="0" y="0"/>
                <wp:positionH relativeFrom="column">
                  <wp:posOffset>309245</wp:posOffset>
                </wp:positionH>
                <wp:positionV relativeFrom="paragraph">
                  <wp:posOffset>83185</wp:posOffset>
                </wp:positionV>
                <wp:extent cx="873760" cy="395079"/>
                <wp:effectExtent l="0" t="0" r="21590" b="24130"/>
                <wp:wrapNone/>
                <wp:docPr id="1794" name="矩形 1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760" cy="39507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 id="61">
                        <w:txbxContent>
                          <w:p w:rsidR="00B2204E" w:rsidRDefault="00B2204E" w:rsidP="00B2204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0CAF2E" id="矩形 1794" o:spid="_x0000_s1124" style="position:absolute;margin-left:24.35pt;margin-top:6.55pt;width:68.8pt;height:31.1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" fillcolor="#82a0d7 [2168]" strokecolor="#4472c4 [3208]" strokeweight=".5pt">
                <v:fill color2="#678ccf [2616]" rotate="t" colors="0 #a8b7df;.5 #9aabd9;1 #879ed7" focus="100%" type="gradient">
                  <o:fill v:ext="view" type="gradientUnscaled"/>
                </v:fill>
                <v:textbox style="mso-next-textbox:#矩形 1776">
                  <w:txbxContent>
                    <w:p w:rsidR="00B2204E" w:rsidRDefault="00B2204E" w:rsidP="00B2204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3A1DDD41" wp14:editId="26BDC867">
                <wp:simplePos x="0" y="0"/>
                <wp:positionH relativeFrom="column">
                  <wp:posOffset>368590</wp:posOffset>
                </wp:positionH>
                <wp:positionV relativeFrom="paragraph">
                  <wp:posOffset>73865</wp:posOffset>
                </wp:positionV>
                <wp:extent cx="777926" cy="444295"/>
                <wp:effectExtent l="0" t="0" r="0" b="0"/>
                <wp:wrapNone/>
                <wp:docPr id="1795" name="文字方塊 17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926" cy="444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DC3F2F" w:rsidRDefault="00B2204E" w:rsidP="00B2204E">
                            <w:pPr>
                              <w:snapToGrid w:val="0"/>
                              <w:spacing w:line="24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  <w:t>商店經營</w:t>
                            </w:r>
                            <w:r>
                              <w:rPr>
                                <w:rFonts w:ascii="微軟正黑體" w:eastAsia="微軟正黑體" w:hAnsi="微軟正黑體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  <w:br/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color w:val="000000" w:themeColor="text1"/>
                                <w:spacing w:val="-6"/>
                                <w:sz w:val="22"/>
                              </w:rPr>
                              <w:t>管理領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DDD41" id="文字方塊 1795" o:spid="_x0000_s1125" type="#_x0000_t202" style="position:absolute;margin-left:29pt;margin-top:5.8pt;width:61.25pt;height:3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" filled="f" stroked="f" strokeweight=".5pt">
                <v:textbox>
                  <w:txbxContent>
                    <w:p w:rsidR="00B2204E" w:rsidRPr="00DC3F2F" w:rsidRDefault="00B2204E" w:rsidP="00B2204E">
                      <w:pPr>
                        <w:snapToGrid w:val="0"/>
                        <w:spacing w:line="24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pacing w:val="-6"/>
                          <w:sz w:val="22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pacing w:val="-6"/>
                          <w:sz w:val="22"/>
                        </w:rPr>
                        <w:t>商店經營</w:t>
                      </w:r>
                      <w:r>
                        <w:rPr>
                          <w:rFonts w:ascii="微軟正黑體" w:eastAsia="微軟正黑體" w:hAnsi="微軟正黑體"/>
                          <w:b/>
                          <w:color w:val="000000" w:themeColor="text1"/>
                          <w:spacing w:val="-6"/>
                          <w:sz w:val="22"/>
                        </w:rPr>
                        <w:br/>
                      </w:r>
                      <w:r>
                        <w:rPr>
                          <w:rFonts w:ascii="微軟正黑體" w:eastAsia="微軟正黑體" w:hAnsi="微軟正黑體" w:hint="eastAsia"/>
                          <w:b/>
                          <w:color w:val="000000" w:themeColor="text1"/>
                          <w:spacing w:val="-6"/>
                          <w:sz w:val="22"/>
                        </w:rPr>
                        <w:t>管理領域</w:t>
                      </w:r>
                    </w:p>
                  </w:txbxContent>
                </v:textbox>
              </v:shape>
            </w:pict>
          </mc:Fallback>
        </mc:AlternateContent>
      </w:r>
    </w:p>
    <w:p w:rsidR="00B2204E" w:rsidRDefault="00B2204E" w:rsidP="00B2204E"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59BDDD53" wp14:editId="63E0A50C">
                <wp:simplePos x="0" y="0"/>
                <wp:positionH relativeFrom="column">
                  <wp:posOffset>2866390</wp:posOffset>
                </wp:positionH>
                <wp:positionV relativeFrom="paragraph">
                  <wp:posOffset>53903</wp:posOffset>
                </wp:positionV>
                <wp:extent cx="1186056" cy="360000"/>
                <wp:effectExtent l="0" t="0" r="14605" b="21590"/>
                <wp:wrapNone/>
                <wp:docPr id="1796" name="矩形 1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6056" cy="360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F43408" w:rsidRDefault="00B2204E" w:rsidP="00B2204E">
                            <w:pPr>
                              <w:spacing w:line="240" w:lineRule="exact"/>
                              <w:ind w:leftChars="-118" w:left="-283" w:rightChars="-118" w:right="-283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智慧零售科技應用</w:t>
                            </w:r>
                            <w:r w:rsidRPr="00D012F9"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(3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BDDD53" id="矩形 1796" o:spid="_x0000_s1126" style="position:absolute;margin-left:225.7pt;margin-top:4.25pt;width:93.4pt;height:28.35pt;z-index:251852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" fillcolor="#b4c6e7 [1304]" strokecolor="#2e74b5 [2404]" strokeweight="1pt">
                <v:stroke dashstyle="dash"/>
                <v:textbox>
                  <w:txbxContent>
                    <w:p w:rsidR="00B2204E" w:rsidRPr="00F43408" w:rsidRDefault="00B2204E" w:rsidP="00B2204E">
                      <w:pPr>
                        <w:spacing w:line="240" w:lineRule="exact"/>
                        <w:ind w:leftChars="-118" w:left="-283" w:rightChars="-118" w:right="-283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智慧零售科技應用</w:t>
                      </w:r>
                      <w:r w:rsidRPr="00D012F9"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(3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521FC2" w:rsidP="00B2204E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3C28ACC7" wp14:editId="7F792BF3">
                <wp:simplePos x="0" y="0"/>
                <wp:positionH relativeFrom="column">
                  <wp:posOffset>4256075</wp:posOffset>
                </wp:positionH>
                <wp:positionV relativeFrom="paragraph">
                  <wp:posOffset>129051</wp:posOffset>
                </wp:positionV>
                <wp:extent cx="1187450" cy="251460"/>
                <wp:effectExtent l="0" t="0" r="12700" b="15240"/>
                <wp:wrapNone/>
                <wp:docPr id="1797" name="矩形 17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0" cy="2514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rgbClr val="0070C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204E" w:rsidRPr="00D80C94" w:rsidRDefault="00B2204E" w:rsidP="00B2204E">
                            <w:pPr>
                              <w:snapToGrid w:val="0"/>
                              <w:spacing w:line="200" w:lineRule="exact"/>
                              <w:ind w:leftChars="-59" w:rightChars="-63" w:right="-151" w:hangingChars="71" w:hanging="142"/>
                              <w:jc w:val="center"/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智慧商務服務設計(</w:t>
                            </w:r>
                            <w:r>
                              <w:rPr>
                                <w:rFonts w:ascii="微軟正黑體" w:eastAsia="微軟正黑體" w:hAnsi="微軟正黑體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微軟正黑體" w:eastAsia="微軟正黑體" w:hAnsi="微軟正黑體" w:hint="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28ACC7" id="矩形 1797" o:spid="_x0000_s1127" style="position:absolute;margin-left:335.1pt;margin-top:10.15pt;width:93.5pt;height:19.8pt;z-index:251845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" fillcolor="#b4c6e7 [1304]" strokecolor="#0070c0" strokeweight="1pt">
                <v:stroke dashstyle="dash"/>
                <v:textbox>
                  <w:txbxContent>
                    <w:p w:rsidR="00B2204E" w:rsidRPr="00D80C94" w:rsidRDefault="00B2204E" w:rsidP="00B2204E">
                      <w:pPr>
                        <w:snapToGrid w:val="0"/>
                        <w:spacing w:line="200" w:lineRule="exact"/>
                        <w:ind w:leftChars="-59" w:rightChars="-63" w:right="-151" w:hangingChars="71" w:hanging="142"/>
                        <w:jc w:val="center"/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智慧商務服務設計(</w:t>
                      </w:r>
                      <w:r>
                        <w:rPr>
                          <w:rFonts w:ascii="微軟正黑體" w:eastAsia="微軟正黑體" w:hAnsi="微軟正黑體"/>
                          <w:sz w:val="20"/>
                          <w:szCs w:val="20"/>
                        </w:rPr>
                        <w:t>3</w:t>
                      </w:r>
                      <w:r>
                        <w:rPr>
                          <w:rFonts w:ascii="微軟正黑體" w:eastAsia="微軟正黑體" w:hAnsi="微軟正黑體" w:hint="eastAsi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2204E" w:rsidRDefault="00B2204E" w:rsidP="00B2204E"/>
    <w:p w:rsidR="00B2204E" w:rsidRDefault="00B2204E" w:rsidP="00B2204E"/>
    <w:p w:rsidR="00B2204E" w:rsidRDefault="00B2204E"/>
    <w:sectPr w:rsidR="00B2204E" w:rsidSect="00241AF5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5958" w:rsidRDefault="00F55958" w:rsidP="0092127F">
      <w:r>
        <w:separator/>
      </w:r>
    </w:p>
  </w:endnote>
  <w:endnote w:type="continuationSeparator" w:id="0">
    <w:p w:rsidR="00F55958" w:rsidRDefault="00F55958" w:rsidP="00921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5958" w:rsidRDefault="00F55958" w:rsidP="0092127F">
      <w:r>
        <w:separator/>
      </w:r>
    </w:p>
  </w:footnote>
  <w:footnote w:type="continuationSeparator" w:id="0">
    <w:p w:rsidR="00F55958" w:rsidRDefault="00F55958" w:rsidP="009212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LQ0NwYSliampko6SsGpxcWZ+XkgBUa1ANgFnlksAAAA"/>
  </w:docVars>
  <w:rsids>
    <w:rsidRoot w:val="00051D80"/>
    <w:rsid w:val="00051D80"/>
    <w:rsid w:val="000F6831"/>
    <w:rsid w:val="00241AF5"/>
    <w:rsid w:val="002B40EC"/>
    <w:rsid w:val="00371106"/>
    <w:rsid w:val="00393064"/>
    <w:rsid w:val="003C727F"/>
    <w:rsid w:val="00495B83"/>
    <w:rsid w:val="00521FC2"/>
    <w:rsid w:val="00612770"/>
    <w:rsid w:val="00626913"/>
    <w:rsid w:val="006715C3"/>
    <w:rsid w:val="006970AA"/>
    <w:rsid w:val="006B4B91"/>
    <w:rsid w:val="007671F5"/>
    <w:rsid w:val="00775A78"/>
    <w:rsid w:val="00810CC1"/>
    <w:rsid w:val="008765FB"/>
    <w:rsid w:val="008C5306"/>
    <w:rsid w:val="008D70EA"/>
    <w:rsid w:val="008F354B"/>
    <w:rsid w:val="00903C6A"/>
    <w:rsid w:val="0092127F"/>
    <w:rsid w:val="00976C37"/>
    <w:rsid w:val="009771FA"/>
    <w:rsid w:val="009A4312"/>
    <w:rsid w:val="009B0C0C"/>
    <w:rsid w:val="00A85B45"/>
    <w:rsid w:val="00AE69B0"/>
    <w:rsid w:val="00B2204E"/>
    <w:rsid w:val="00B2604B"/>
    <w:rsid w:val="00B75706"/>
    <w:rsid w:val="00BD01F9"/>
    <w:rsid w:val="00CC1096"/>
    <w:rsid w:val="00D8664F"/>
    <w:rsid w:val="00DC7F68"/>
    <w:rsid w:val="00DD5494"/>
    <w:rsid w:val="00E5298B"/>
    <w:rsid w:val="00E71BB9"/>
    <w:rsid w:val="00F031FC"/>
    <w:rsid w:val="00F12BD5"/>
    <w:rsid w:val="00F30E86"/>
    <w:rsid w:val="00F335F1"/>
    <w:rsid w:val="00F43408"/>
    <w:rsid w:val="00F55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14FE3"/>
  <w15:docId w15:val="{0E1F5C56-AAF6-4071-ADCA-A56B77DD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051D8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3">
    <w:name w:val="header"/>
    <w:basedOn w:val="a"/>
    <w:link w:val="a4"/>
    <w:uiPriority w:val="99"/>
    <w:unhideWhenUsed/>
    <w:rsid w:val="009212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2127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212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2127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磨學毅</cp:lastModifiedBy>
  <cp:revision>2</cp:revision>
  <dcterms:created xsi:type="dcterms:W3CDTF">2023-04-11T02:37:00Z</dcterms:created>
  <dcterms:modified xsi:type="dcterms:W3CDTF">2023-04-11T02:37:00Z</dcterms:modified>
</cp:coreProperties>
</file>